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FEE16" w14:textId="77777777" w:rsidR="009A53A9" w:rsidRPr="00135108" w:rsidRDefault="00FF24B3" w:rsidP="00616536">
      <w:pPr>
        <w:spacing w:after="0" w:line="240" w:lineRule="auto"/>
        <w:jc w:val="center"/>
        <w:rPr>
          <w:b/>
          <w:color w:val="000000"/>
          <w:szCs w:val="18"/>
        </w:rPr>
      </w:pPr>
      <w:r w:rsidRPr="00135108">
        <w:rPr>
          <w:noProof/>
        </w:rPr>
        <w:drawing>
          <wp:inline distT="0" distB="0" distL="0" distR="0" wp14:anchorId="34E06159" wp14:editId="1F036CB9">
            <wp:extent cx="1233372" cy="304800"/>
            <wp:effectExtent l="19050" t="0" r="4878" b="0"/>
            <wp:docPr id="2" name="Picture 1" descr="IEEE logo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EEE logo5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32192" cy="30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6CE5" w14:textId="1599FF06" w:rsidR="008D185F" w:rsidRPr="00135108" w:rsidRDefault="00003B20" w:rsidP="00616536">
      <w:pPr>
        <w:spacing w:after="0" w:line="240" w:lineRule="auto"/>
        <w:jc w:val="center"/>
        <w:rPr>
          <w:b/>
          <w:color w:val="000000"/>
          <w:szCs w:val="18"/>
        </w:rPr>
      </w:pPr>
      <w:r w:rsidRPr="00135108">
        <w:rPr>
          <w:b/>
          <w:noProof/>
          <w:color w:val="000000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6EC36E" wp14:editId="714C4513">
                <wp:simplePos x="0" y="0"/>
                <wp:positionH relativeFrom="column">
                  <wp:posOffset>10795</wp:posOffset>
                </wp:positionH>
                <wp:positionV relativeFrom="paragraph">
                  <wp:posOffset>19050</wp:posOffset>
                </wp:positionV>
                <wp:extent cx="1589405" cy="4572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79D9F" w14:textId="77777777" w:rsidR="00BD53D1" w:rsidRDefault="00BD53D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6EC3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85pt;margin-top:1.5pt;width:125.1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" stroked="f">
                <v:textbox>
                  <w:txbxContent>
                    <w:p w14:paraId="1AF79D9F" w14:textId="77777777" w:rsidR="00BD53D1" w:rsidRDefault="00BD53D1"/>
                  </w:txbxContent>
                </v:textbox>
              </v:shape>
            </w:pict>
          </mc:Fallback>
        </mc:AlternateContent>
      </w:r>
      <w:r w:rsidR="0061310E">
        <w:rPr>
          <w:b/>
          <w:color w:val="000000"/>
          <w:szCs w:val="18"/>
        </w:rPr>
        <w:t xml:space="preserve">IEEE </w:t>
      </w:r>
      <w:r w:rsidR="008D185F" w:rsidRPr="00135108">
        <w:rPr>
          <w:b/>
          <w:color w:val="000000"/>
          <w:szCs w:val="18"/>
        </w:rPr>
        <w:t>Orlando Section</w:t>
      </w:r>
      <w:r w:rsidR="0061310E">
        <w:rPr>
          <w:b/>
          <w:color w:val="000000"/>
          <w:szCs w:val="18"/>
        </w:rPr>
        <w:t xml:space="preserve"> - </w:t>
      </w:r>
      <w:r w:rsidR="0061310E" w:rsidRPr="0061310E">
        <w:rPr>
          <w:b/>
          <w:color w:val="000000"/>
          <w:szCs w:val="18"/>
        </w:rPr>
        <w:t>ieee.org/</w:t>
      </w:r>
      <w:proofErr w:type="spellStart"/>
      <w:r w:rsidR="0061310E" w:rsidRPr="0061310E">
        <w:rPr>
          <w:b/>
          <w:color w:val="000000"/>
          <w:szCs w:val="18"/>
        </w:rPr>
        <w:t>orlando</w:t>
      </w:r>
      <w:proofErr w:type="spellEnd"/>
    </w:p>
    <w:p w14:paraId="5EE73893" w14:textId="79E536A2" w:rsidR="008D185F" w:rsidRPr="00135108" w:rsidRDefault="003A0F3D" w:rsidP="00616536">
      <w:pPr>
        <w:spacing w:after="0" w:line="240" w:lineRule="auto"/>
        <w:jc w:val="center"/>
        <w:rPr>
          <w:b/>
          <w:color w:val="000000"/>
          <w:szCs w:val="18"/>
        </w:rPr>
      </w:pPr>
      <w:r>
        <w:rPr>
          <w:b/>
          <w:color w:val="000000"/>
          <w:szCs w:val="18"/>
        </w:rPr>
        <w:t xml:space="preserve">Technical and </w:t>
      </w:r>
      <w:r w:rsidR="008D185F" w:rsidRPr="00135108">
        <w:rPr>
          <w:b/>
          <w:color w:val="000000"/>
          <w:szCs w:val="18"/>
        </w:rPr>
        <w:t>Executive Committee Meeting</w:t>
      </w:r>
      <w:r>
        <w:rPr>
          <w:b/>
          <w:color w:val="000000"/>
          <w:szCs w:val="18"/>
        </w:rPr>
        <w:t>s</w:t>
      </w:r>
    </w:p>
    <w:p w14:paraId="67723FC2" w14:textId="10A9C4AD" w:rsidR="009464F6" w:rsidRDefault="003A0F3D" w:rsidP="00616536">
      <w:pPr>
        <w:spacing w:after="0" w:line="240" w:lineRule="auto"/>
        <w:jc w:val="center"/>
        <w:rPr>
          <w:b/>
          <w:color w:val="000000"/>
          <w:szCs w:val="18"/>
        </w:rPr>
      </w:pPr>
      <w:r>
        <w:rPr>
          <w:b/>
          <w:color w:val="000000"/>
          <w:szCs w:val="18"/>
        </w:rPr>
        <w:t xml:space="preserve">Technical &amp; ExCom: </w:t>
      </w:r>
      <w:r w:rsidR="00DC1002">
        <w:rPr>
          <w:b/>
          <w:color w:val="000000"/>
          <w:szCs w:val="18"/>
        </w:rPr>
        <w:t>March</w:t>
      </w:r>
      <w:r>
        <w:rPr>
          <w:b/>
          <w:color w:val="000000"/>
          <w:szCs w:val="18"/>
        </w:rPr>
        <w:t xml:space="preserve"> 20</w:t>
      </w:r>
      <w:r w:rsidR="00AC716B" w:rsidRPr="00135108">
        <w:rPr>
          <w:b/>
          <w:color w:val="000000"/>
          <w:szCs w:val="18"/>
        </w:rPr>
        <w:t xml:space="preserve">, </w:t>
      </w:r>
      <w:r w:rsidR="000D2682" w:rsidRPr="00135108">
        <w:rPr>
          <w:b/>
          <w:color w:val="000000"/>
          <w:szCs w:val="18"/>
        </w:rPr>
        <w:t>201</w:t>
      </w:r>
      <w:r w:rsidR="00264C36">
        <w:rPr>
          <w:b/>
          <w:color w:val="000000"/>
          <w:szCs w:val="18"/>
        </w:rPr>
        <w:t>8</w:t>
      </w:r>
    </w:p>
    <w:p w14:paraId="2504E5F2" w14:textId="77777777" w:rsidR="00FF24B3" w:rsidRPr="00135108" w:rsidRDefault="00FF24B3" w:rsidP="00616536">
      <w:pPr>
        <w:spacing w:after="0" w:line="240" w:lineRule="auto"/>
        <w:jc w:val="center"/>
        <w:rPr>
          <w:b/>
          <w:color w:val="000000"/>
          <w:szCs w:val="18"/>
        </w:rPr>
      </w:pPr>
    </w:p>
    <w:tbl>
      <w:tblPr>
        <w:tblStyle w:val="GridTable5Dark-Accent5"/>
        <w:tblW w:w="10705" w:type="dxa"/>
        <w:tblLayout w:type="fixed"/>
        <w:tblLook w:val="04A0" w:firstRow="1" w:lastRow="0" w:firstColumn="1" w:lastColumn="0" w:noHBand="0" w:noVBand="1"/>
      </w:tblPr>
      <w:tblGrid>
        <w:gridCol w:w="802"/>
        <w:gridCol w:w="803"/>
        <w:gridCol w:w="803"/>
        <w:gridCol w:w="802"/>
        <w:gridCol w:w="803"/>
        <w:gridCol w:w="803"/>
        <w:gridCol w:w="802"/>
        <w:gridCol w:w="803"/>
        <w:gridCol w:w="803"/>
        <w:gridCol w:w="802"/>
        <w:gridCol w:w="803"/>
        <w:gridCol w:w="803"/>
        <w:gridCol w:w="1073"/>
      </w:tblGrid>
      <w:tr w:rsidR="00C95CDC" w:rsidRPr="00135108" w14:paraId="4D2A0B74" w14:textId="77777777" w:rsidTr="00A76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05" w:type="dxa"/>
            <w:gridSpan w:val="13"/>
          </w:tcPr>
          <w:p w14:paraId="47F6410B" w14:textId="29BCEFFA" w:rsidR="00C95CDC" w:rsidRPr="00135108" w:rsidRDefault="00A76327" w:rsidP="005B0B0E">
            <w:pPr>
              <w:jc w:val="center"/>
              <w:rPr>
                <w:b w:val="0"/>
                <w:color w:val="000000"/>
                <w:sz w:val="20"/>
                <w:szCs w:val="20"/>
              </w:rPr>
            </w:pPr>
            <w:r>
              <w:rPr>
                <w:color w:val="000000"/>
                <w:szCs w:val="20"/>
              </w:rPr>
              <w:t xml:space="preserve">2018 </w:t>
            </w:r>
            <w:r w:rsidR="00C95CDC" w:rsidRPr="00135108">
              <w:rPr>
                <w:color w:val="000000"/>
                <w:szCs w:val="20"/>
              </w:rPr>
              <w:t>EXCOM Meeting</w:t>
            </w:r>
            <w:r>
              <w:rPr>
                <w:color w:val="000000"/>
                <w:szCs w:val="20"/>
              </w:rPr>
              <w:t>s</w:t>
            </w:r>
          </w:p>
        </w:tc>
      </w:tr>
      <w:tr w:rsidR="00403E52" w:rsidRPr="00135108" w14:paraId="6E3F7A0F" w14:textId="77777777" w:rsidTr="00A76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dxa"/>
          </w:tcPr>
          <w:p w14:paraId="28AD2031" w14:textId="046E5859" w:rsidR="00C95CDC" w:rsidRPr="00135108" w:rsidRDefault="00C95CDC" w:rsidP="004A7D4A">
            <w:pPr>
              <w:jc w:val="center"/>
              <w:rPr>
                <w:color w:val="000000"/>
                <w:szCs w:val="20"/>
              </w:rPr>
            </w:pPr>
            <w:r w:rsidRPr="00135108">
              <w:rPr>
                <w:color w:val="000000"/>
                <w:szCs w:val="20"/>
              </w:rPr>
              <w:t>Date</w:t>
            </w:r>
          </w:p>
        </w:tc>
        <w:tc>
          <w:tcPr>
            <w:tcW w:w="803" w:type="dxa"/>
          </w:tcPr>
          <w:p w14:paraId="61062D6A" w14:textId="4EA3C46B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J</w:t>
            </w:r>
            <w:r w:rsidR="00957325">
              <w:rPr>
                <w:color w:val="000000"/>
                <w:sz w:val="18"/>
                <w:szCs w:val="20"/>
              </w:rPr>
              <w:t>AN</w:t>
            </w:r>
            <w:r w:rsidR="00957325">
              <w:rPr>
                <w:color w:val="000000"/>
                <w:sz w:val="18"/>
                <w:szCs w:val="20"/>
              </w:rPr>
              <w:br/>
            </w:r>
            <w:r w:rsidR="00D04316" w:rsidRPr="00D04316">
              <w:rPr>
                <w:color w:val="000000"/>
                <w:sz w:val="18"/>
                <w:szCs w:val="20"/>
              </w:rPr>
              <w:t>16</w:t>
            </w:r>
          </w:p>
        </w:tc>
        <w:tc>
          <w:tcPr>
            <w:tcW w:w="803" w:type="dxa"/>
          </w:tcPr>
          <w:p w14:paraId="45093843" w14:textId="1F45ED6E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F</w:t>
            </w:r>
            <w:r w:rsidR="00957325">
              <w:rPr>
                <w:color w:val="000000"/>
                <w:sz w:val="18"/>
                <w:szCs w:val="20"/>
              </w:rPr>
              <w:t>EB</w:t>
            </w:r>
            <w:r w:rsidR="00957325">
              <w:rPr>
                <w:color w:val="000000"/>
                <w:sz w:val="18"/>
                <w:szCs w:val="20"/>
              </w:rPr>
              <w:br/>
            </w:r>
            <w:r w:rsidR="00D04316">
              <w:rPr>
                <w:color w:val="000000"/>
                <w:sz w:val="18"/>
                <w:szCs w:val="20"/>
              </w:rPr>
              <w:t>20</w:t>
            </w:r>
          </w:p>
        </w:tc>
        <w:tc>
          <w:tcPr>
            <w:tcW w:w="802" w:type="dxa"/>
          </w:tcPr>
          <w:p w14:paraId="0DC04CBE" w14:textId="04D4C6C6" w:rsidR="00C95CDC" w:rsidRPr="00D04316" w:rsidRDefault="00C0124B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MAR</w:t>
            </w:r>
            <w:r w:rsidR="00957325">
              <w:rPr>
                <w:color w:val="000000"/>
                <w:sz w:val="18"/>
                <w:szCs w:val="20"/>
              </w:rPr>
              <w:br/>
              <w:t>20</w:t>
            </w:r>
          </w:p>
        </w:tc>
        <w:tc>
          <w:tcPr>
            <w:tcW w:w="803" w:type="dxa"/>
          </w:tcPr>
          <w:p w14:paraId="254CC5CE" w14:textId="1ACB544B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APR</w:t>
            </w:r>
            <w:r w:rsidR="00957325">
              <w:rPr>
                <w:color w:val="000000"/>
                <w:sz w:val="18"/>
                <w:szCs w:val="20"/>
              </w:rPr>
              <w:br/>
              <w:t>7</w:t>
            </w:r>
          </w:p>
        </w:tc>
        <w:tc>
          <w:tcPr>
            <w:tcW w:w="803" w:type="dxa"/>
          </w:tcPr>
          <w:p w14:paraId="0D4D2CD5" w14:textId="1E34EDEE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MAY</w:t>
            </w:r>
            <w:r w:rsidR="00957325">
              <w:rPr>
                <w:color w:val="000000"/>
                <w:sz w:val="18"/>
                <w:szCs w:val="20"/>
              </w:rPr>
              <w:br/>
              <w:t>15</w:t>
            </w:r>
          </w:p>
        </w:tc>
        <w:tc>
          <w:tcPr>
            <w:tcW w:w="802" w:type="dxa"/>
          </w:tcPr>
          <w:p w14:paraId="64BD954F" w14:textId="4BE9C203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JUN</w:t>
            </w:r>
            <w:r w:rsidR="00957325">
              <w:rPr>
                <w:color w:val="000000"/>
                <w:sz w:val="18"/>
                <w:szCs w:val="20"/>
              </w:rPr>
              <w:br/>
              <w:t>19</w:t>
            </w:r>
          </w:p>
        </w:tc>
        <w:tc>
          <w:tcPr>
            <w:tcW w:w="803" w:type="dxa"/>
          </w:tcPr>
          <w:p w14:paraId="5815DECD" w14:textId="7A37B331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JUL</w:t>
            </w:r>
            <w:r w:rsidR="00957325">
              <w:rPr>
                <w:color w:val="000000"/>
                <w:sz w:val="18"/>
                <w:szCs w:val="20"/>
              </w:rPr>
              <w:br/>
              <w:t>N/A</w:t>
            </w:r>
          </w:p>
        </w:tc>
        <w:tc>
          <w:tcPr>
            <w:tcW w:w="803" w:type="dxa"/>
          </w:tcPr>
          <w:p w14:paraId="5A1135EA" w14:textId="73207BAC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AUG</w:t>
            </w:r>
            <w:r w:rsidR="00957325">
              <w:rPr>
                <w:color w:val="000000"/>
                <w:sz w:val="18"/>
                <w:szCs w:val="20"/>
              </w:rPr>
              <w:br/>
              <w:t>21</w:t>
            </w:r>
          </w:p>
        </w:tc>
        <w:tc>
          <w:tcPr>
            <w:tcW w:w="802" w:type="dxa"/>
          </w:tcPr>
          <w:p w14:paraId="614E2ADF" w14:textId="3B3AAA90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SEP</w:t>
            </w:r>
            <w:r w:rsidR="00957325">
              <w:rPr>
                <w:color w:val="000000"/>
                <w:sz w:val="18"/>
                <w:szCs w:val="20"/>
              </w:rPr>
              <w:br/>
              <w:t>18</w:t>
            </w:r>
          </w:p>
        </w:tc>
        <w:tc>
          <w:tcPr>
            <w:tcW w:w="803" w:type="dxa"/>
          </w:tcPr>
          <w:p w14:paraId="0ECF9730" w14:textId="3771D995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OCT</w:t>
            </w:r>
            <w:r w:rsidR="00957325">
              <w:rPr>
                <w:color w:val="000000"/>
                <w:sz w:val="18"/>
                <w:szCs w:val="20"/>
              </w:rPr>
              <w:br/>
              <w:t>20</w:t>
            </w:r>
          </w:p>
        </w:tc>
        <w:tc>
          <w:tcPr>
            <w:tcW w:w="803" w:type="dxa"/>
          </w:tcPr>
          <w:p w14:paraId="4CE7CEAC" w14:textId="0341ED72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NOV</w:t>
            </w:r>
            <w:r w:rsidR="00957325">
              <w:rPr>
                <w:color w:val="000000"/>
                <w:sz w:val="18"/>
                <w:szCs w:val="20"/>
              </w:rPr>
              <w:br/>
              <w:t>20</w:t>
            </w:r>
          </w:p>
        </w:tc>
        <w:tc>
          <w:tcPr>
            <w:tcW w:w="1073" w:type="dxa"/>
          </w:tcPr>
          <w:p w14:paraId="73F08C33" w14:textId="08B8749C" w:rsidR="00C95CDC" w:rsidRPr="00D04316" w:rsidRDefault="00C95CDC" w:rsidP="004A7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 w:rsidRPr="00D04316">
              <w:rPr>
                <w:color w:val="000000"/>
                <w:sz w:val="18"/>
                <w:szCs w:val="20"/>
              </w:rPr>
              <w:t>DEC</w:t>
            </w:r>
            <w:r w:rsidR="00957325">
              <w:rPr>
                <w:color w:val="000000"/>
                <w:sz w:val="18"/>
                <w:szCs w:val="20"/>
              </w:rPr>
              <w:br/>
              <w:t>18</w:t>
            </w:r>
          </w:p>
        </w:tc>
      </w:tr>
      <w:tr w:rsidR="004A7D4A" w:rsidRPr="00135108" w14:paraId="5290425F" w14:textId="77777777" w:rsidTr="00A76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dxa"/>
          </w:tcPr>
          <w:p w14:paraId="10581D60" w14:textId="184013B8" w:rsidR="00C95CDC" w:rsidRPr="00135108" w:rsidRDefault="00C95CDC" w:rsidP="004A7D4A">
            <w:pPr>
              <w:jc w:val="center"/>
              <w:rPr>
                <w:color w:val="000000"/>
                <w:szCs w:val="20"/>
              </w:rPr>
            </w:pPr>
            <w:r w:rsidRPr="00135108">
              <w:rPr>
                <w:color w:val="000000"/>
                <w:szCs w:val="20"/>
              </w:rPr>
              <w:t>Place</w:t>
            </w:r>
          </w:p>
        </w:tc>
        <w:tc>
          <w:tcPr>
            <w:tcW w:w="803" w:type="dxa"/>
          </w:tcPr>
          <w:p w14:paraId="143A8345" w14:textId="58ABE574" w:rsidR="00C95CDC" w:rsidRPr="00D04316" w:rsidRDefault="00D04316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anera</w:t>
            </w:r>
          </w:p>
        </w:tc>
        <w:tc>
          <w:tcPr>
            <w:tcW w:w="803" w:type="dxa"/>
          </w:tcPr>
          <w:p w14:paraId="23CA9E3F" w14:textId="0F8020FF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2" w:type="dxa"/>
          </w:tcPr>
          <w:p w14:paraId="2F25A8DC" w14:textId="20EEE2A3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52CBCED2" w14:textId="2DD7D935" w:rsidR="00C95CDC" w:rsidRPr="00D04316" w:rsidRDefault="00455F9D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Wekiva</w:t>
            </w:r>
          </w:p>
        </w:tc>
        <w:tc>
          <w:tcPr>
            <w:tcW w:w="803" w:type="dxa"/>
          </w:tcPr>
          <w:p w14:paraId="6FCA3264" w14:textId="30A5A5E8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2" w:type="dxa"/>
          </w:tcPr>
          <w:p w14:paraId="3AFC19F1" w14:textId="348F90D9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747C16E0" w14:textId="396802A6" w:rsidR="00C95CDC" w:rsidRPr="00D04316" w:rsidRDefault="00C95CDC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</w:p>
        </w:tc>
        <w:tc>
          <w:tcPr>
            <w:tcW w:w="803" w:type="dxa"/>
          </w:tcPr>
          <w:p w14:paraId="578697E5" w14:textId="0D79B397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2" w:type="dxa"/>
          </w:tcPr>
          <w:p w14:paraId="617E043B" w14:textId="097A0418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3A7535AF" w14:textId="63F9C4C6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803" w:type="dxa"/>
          </w:tcPr>
          <w:p w14:paraId="3D9943C8" w14:textId="7F1FE17B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Philips</w:t>
            </w:r>
          </w:p>
        </w:tc>
        <w:tc>
          <w:tcPr>
            <w:tcW w:w="1073" w:type="dxa"/>
          </w:tcPr>
          <w:p w14:paraId="3BCA14E4" w14:textId="75AF2142" w:rsidR="00C95CDC" w:rsidRPr="00D04316" w:rsidRDefault="004A7D4A" w:rsidP="004A7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TBD</w:t>
            </w:r>
          </w:p>
        </w:tc>
      </w:tr>
    </w:tbl>
    <w:p w14:paraId="034F24A9" w14:textId="77777777" w:rsidR="009464F6" w:rsidRPr="00135108" w:rsidRDefault="009464F6" w:rsidP="009464F6">
      <w:pPr>
        <w:spacing w:after="0" w:line="240" w:lineRule="auto"/>
        <w:rPr>
          <w:b/>
          <w:color w:val="000000"/>
          <w:szCs w:val="18"/>
        </w:rPr>
      </w:pPr>
    </w:p>
    <w:p w14:paraId="5B75DB4F" w14:textId="780A6C2F" w:rsidR="008D185F" w:rsidRPr="00135E05" w:rsidRDefault="007A05FA" w:rsidP="00135E05">
      <w:pPr>
        <w:pStyle w:val="Heading1"/>
      </w:pPr>
      <w:r>
        <w:t>ExCom</w:t>
      </w:r>
      <w:r w:rsidR="003A0F3D">
        <w:t xml:space="preserve">: </w:t>
      </w:r>
      <w:r w:rsidR="00B816CD" w:rsidRPr="00135E05">
        <w:t xml:space="preserve">Chair </w:t>
      </w:r>
      <w:r w:rsidR="008D185F" w:rsidRPr="00135E05">
        <w:t>Call</w:t>
      </w:r>
      <w:r w:rsidR="00FE6906" w:rsidRPr="00135E05">
        <w:t xml:space="preserve"> Meeting</w:t>
      </w:r>
      <w:r w:rsidR="008D185F" w:rsidRPr="00135E05">
        <w:t xml:space="preserve"> </w:t>
      </w:r>
      <w:r w:rsidR="00680B61" w:rsidRPr="00135E05">
        <w:t>to</w:t>
      </w:r>
      <w:r w:rsidR="008D185F" w:rsidRPr="00135E05">
        <w:t xml:space="preserve"> Orde</w:t>
      </w:r>
      <w:r w:rsidR="006D0176" w:rsidRPr="00135E05">
        <w:t>r</w:t>
      </w:r>
      <w:r w:rsidR="00680B61" w:rsidRPr="00135E05">
        <w:t>:</w:t>
      </w:r>
      <w:r w:rsidR="00B816CD" w:rsidRPr="00135E05">
        <w:t xml:space="preserve"> </w:t>
      </w:r>
      <w:r w:rsidR="00BA318B" w:rsidRPr="00135E05">
        <w:t>1900</w:t>
      </w:r>
      <w:r w:rsidR="00680B61" w:rsidRPr="00135E05">
        <w:t xml:space="preserve"> Hours</w:t>
      </w:r>
    </w:p>
    <w:p w14:paraId="75DF16D6" w14:textId="3EC9CB04" w:rsidR="00FB0354" w:rsidRDefault="00E139DC" w:rsidP="00FB0354">
      <w:pPr>
        <w:tabs>
          <w:tab w:val="left" w:pos="3690"/>
        </w:tabs>
        <w:spacing w:after="0"/>
        <w:rPr>
          <w:color w:val="000000"/>
          <w:sz w:val="20"/>
          <w:szCs w:val="20"/>
        </w:rPr>
      </w:pPr>
      <w:r w:rsidRPr="00135108">
        <w:rPr>
          <w:b/>
          <w:color w:val="000000"/>
          <w:sz w:val="20"/>
          <w:szCs w:val="20"/>
        </w:rPr>
        <w:t>Location:</w:t>
      </w:r>
      <w:r w:rsidRPr="00135108">
        <w:rPr>
          <w:color w:val="000000"/>
          <w:sz w:val="20"/>
          <w:szCs w:val="20"/>
        </w:rPr>
        <w:t xml:space="preserve"> </w:t>
      </w:r>
      <w:r w:rsidR="003A0F3D" w:rsidRPr="003A0F3D">
        <w:rPr>
          <w:color w:val="000000"/>
          <w:sz w:val="20"/>
          <w:szCs w:val="20"/>
        </w:rPr>
        <w:t>Dr. Phillips House</w:t>
      </w:r>
      <w:r w:rsidR="003A0F3D">
        <w:rPr>
          <w:color w:val="000000"/>
          <w:sz w:val="20"/>
          <w:szCs w:val="20"/>
        </w:rPr>
        <w:t>,</w:t>
      </w:r>
      <w:r w:rsidR="003A0F3D" w:rsidRPr="003A0F3D">
        <w:rPr>
          <w:color w:val="000000"/>
          <w:sz w:val="20"/>
          <w:szCs w:val="20"/>
        </w:rPr>
        <w:t xml:space="preserve"> 135 N. Lucerne Circle in Downtown Orlando</w:t>
      </w:r>
      <w:r w:rsidR="003A0F3D">
        <w:rPr>
          <w:color w:val="000000"/>
          <w:sz w:val="20"/>
          <w:szCs w:val="20"/>
        </w:rPr>
        <w:t>.</w:t>
      </w:r>
    </w:p>
    <w:p w14:paraId="3A9EF58B" w14:textId="6F31B40D" w:rsidR="00FB0354" w:rsidRDefault="006D0176" w:rsidP="00FB0354">
      <w:pPr>
        <w:tabs>
          <w:tab w:val="left" w:pos="3690"/>
        </w:tabs>
        <w:spacing w:after="0"/>
        <w:rPr>
          <w:sz w:val="20"/>
          <w:szCs w:val="20"/>
        </w:rPr>
      </w:pPr>
      <w:r w:rsidRPr="00135108">
        <w:rPr>
          <w:b/>
          <w:color w:val="000000"/>
          <w:sz w:val="20"/>
          <w:szCs w:val="20"/>
        </w:rPr>
        <w:t>Proxy Notification</w:t>
      </w:r>
      <w:r w:rsidR="00052880" w:rsidRPr="00135108">
        <w:rPr>
          <w:b/>
          <w:color w:val="000000"/>
          <w:sz w:val="20"/>
          <w:szCs w:val="20"/>
        </w:rPr>
        <w:t>s</w:t>
      </w:r>
      <w:r w:rsidRPr="00135108">
        <w:rPr>
          <w:color w:val="000000"/>
          <w:sz w:val="20"/>
          <w:szCs w:val="20"/>
        </w:rPr>
        <w:t>:</w:t>
      </w:r>
      <w:r w:rsidR="0046309A" w:rsidRPr="00135108">
        <w:rPr>
          <w:color w:val="000000"/>
          <w:sz w:val="20"/>
          <w:szCs w:val="20"/>
        </w:rPr>
        <w:t xml:space="preserve"> </w:t>
      </w:r>
      <w:r w:rsidR="007F1AEF" w:rsidRPr="00135108">
        <w:rPr>
          <w:color w:val="000000"/>
          <w:sz w:val="20"/>
          <w:szCs w:val="20"/>
        </w:rPr>
        <w:t xml:space="preserve"> </w:t>
      </w:r>
    </w:p>
    <w:p w14:paraId="0B8B3FA4" w14:textId="6F5AC64C" w:rsidR="00A51FB1" w:rsidRDefault="00A51FB1" w:rsidP="00FB0354">
      <w:pPr>
        <w:tabs>
          <w:tab w:val="left" w:pos="3690"/>
        </w:tabs>
        <w:spacing w:after="0"/>
        <w:rPr>
          <w:color w:val="000000"/>
          <w:sz w:val="20"/>
          <w:szCs w:val="20"/>
        </w:rPr>
      </w:pPr>
      <w:r w:rsidRPr="00E139DC">
        <w:rPr>
          <w:b/>
          <w:noProof/>
          <w:color w:val="000000"/>
          <w:sz w:val="20"/>
          <w:szCs w:val="20"/>
        </w:rPr>
        <w:t>Quorum</w:t>
      </w:r>
      <w:r w:rsidR="0016182C" w:rsidRPr="00135108">
        <w:rPr>
          <w:b/>
          <w:noProof/>
          <w:color w:val="000000"/>
          <w:sz w:val="20"/>
          <w:szCs w:val="20"/>
        </w:rPr>
        <w:t>:</w:t>
      </w:r>
      <w:r w:rsidRPr="00135108">
        <w:rPr>
          <w:noProof/>
          <w:color w:val="000000"/>
          <w:sz w:val="20"/>
          <w:szCs w:val="20"/>
        </w:rPr>
        <w:t xml:space="preserve"> </w:t>
      </w:r>
      <w:r w:rsidR="00B77241" w:rsidRPr="00135108">
        <w:rPr>
          <w:noProof/>
          <w:color w:val="000000"/>
          <w:sz w:val="20"/>
          <w:szCs w:val="20"/>
        </w:rPr>
        <w:t>Quorum</w:t>
      </w:r>
      <w:r w:rsidR="00B77241" w:rsidRPr="00135108">
        <w:rPr>
          <w:color w:val="000000"/>
          <w:sz w:val="20"/>
          <w:szCs w:val="20"/>
        </w:rPr>
        <w:t xml:space="preserve"> </w:t>
      </w:r>
      <w:r w:rsidR="00C0124B">
        <w:rPr>
          <w:color w:val="000000"/>
          <w:sz w:val="20"/>
          <w:szCs w:val="20"/>
        </w:rPr>
        <w:t>tallied and achieved</w:t>
      </w:r>
      <w:r w:rsidR="00E139DC">
        <w:rPr>
          <w:color w:val="000000"/>
          <w:sz w:val="20"/>
          <w:szCs w:val="20"/>
        </w:rPr>
        <w:t>.</w:t>
      </w:r>
    </w:p>
    <w:p w14:paraId="087641A2" w14:textId="6354F730" w:rsidR="00FB0354" w:rsidRDefault="00FB0354" w:rsidP="00FB0354">
      <w:pPr>
        <w:tabs>
          <w:tab w:val="left" w:pos="3690"/>
        </w:tabs>
        <w:spacing w:after="0"/>
        <w:rPr>
          <w:color w:val="000000"/>
          <w:sz w:val="20"/>
          <w:szCs w:val="20"/>
        </w:rPr>
      </w:pPr>
    </w:p>
    <w:p w14:paraId="3DB998CC" w14:textId="77777777" w:rsidR="000A12AA" w:rsidRPr="00A76327" w:rsidRDefault="000A12AA" w:rsidP="000A12AA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  <w:bookmarkStart w:id="0" w:name="_Hlk509334296"/>
      <w:r w:rsidRPr="00EC71FE">
        <w:rPr>
          <w:sz w:val="20"/>
          <w:szCs w:val="20"/>
        </w:rPr>
        <w:t>Chair - Welcome</w:t>
      </w:r>
      <w:r>
        <w:rPr>
          <w:sz w:val="20"/>
          <w:szCs w:val="20"/>
        </w:rPr>
        <w:tab/>
      </w:r>
      <w:r w:rsidRPr="00135108">
        <w:rPr>
          <w:sz w:val="20"/>
          <w:szCs w:val="20"/>
        </w:rPr>
        <w:t>Deb Hall</w:t>
      </w:r>
    </w:p>
    <w:p w14:paraId="14279710" w14:textId="6117C366" w:rsidR="000A12AA" w:rsidRPr="000A12AA" w:rsidRDefault="000A12AA" w:rsidP="000A12AA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E05A20">
        <w:rPr>
          <w:rFonts w:ascii="Times New Roman" w:hAnsi="Times New Roman" w:cs="Times New Roman"/>
          <w:bCs/>
          <w:sz w:val="20"/>
          <w:szCs w:val="20"/>
        </w:rPr>
        <w:t>Acknowledged proxy notifications.</w:t>
      </w:r>
      <w:bookmarkEnd w:id="0"/>
    </w:p>
    <w:p w14:paraId="77B36B09" w14:textId="2578BAC1" w:rsidR="00DC1002" w:rsidRPr="00DC1002" w:rsidRDefault="00DC1002" w:rsidP="00DC1002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DC1002">
        <w:rPr>
          <w:rFonts w:ascii="Times New Roman" w:hAnsi="Times New Roman" w:cs="Times New Roman"/>
          <w:sz w:val="20"/>
          <w:szCs w:val="20"/>
        </w:rPr>
        <w:t xml:space="preserve">Motion to form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DC1002">
        <w:rPr>
          <w:rFonts w:ascii="Times New Roman" w:hAnsi="Times New Roman" w:cs="Times New Roman"/>
          <w:sz w:val="20"/>
          <w:szCs w:val="20"/>
        </w:rPr>
        <w:t xml:space="preserve">udit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DC1002">
        <w:rPr>
          <w:rFonts w:ascii="Times New Roman" w:hAnsi="Times New Roman" w:cs="Times New Roman"/>
          <w:sz w:val="20"/>
          <w:szCs w:val="20"/>
        </w:rPr>
        <w:t xml:space="preserve">ommittee report by May meeting. Seconded by Michael H.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DC1002">
        <w:rPr>
          <w:rFonts w:ascii="Times New Roman" w:hAnsi="Times New Roman" w:cs="Times New Roman"/>
          <w:sz w:val="20"/>
          <w:szCs w:val="20"/>
        </w:rPr>
        <w:t xml:space="preserve">pproved. </w:t>
      </w:r>
    </w:p>
    <w:p w14:paraId="67B0025C" w14:textId="23A152EF" w:rsidR="000A12AA" w:rsidRDefault="00DC1002" w:rsidP="00DC1002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DC1002">
        <w:rPr>
          <w:rFonts w:ascii="Times New Roman" w:hAnsi="Times New Roman" w:cs="Times New Roman"/>
          <w:sz w:val="20"/>
          <w:szCs w:val="20"/>
        </w:rPr>
        <w:t>Motion to send Parveen to WIE in San Jose.  NTE $1000. Seconded by Scott</w:t>
      </w:r>
      <w:r>
        <w:rPr>
          <w:rFonts w:ascii="Times New Roman" w:hAnsi="Times New Roman" w:cs="Times New Roman"/>
          <w:sz w:val="20"/>
          <w:szCs w:val="20"/>
        </w:rPr>
        <w:t xml:space="preserve"> C</w:t>
      </w:r>
      <w:r w:rsidRPr="00DC1002">
        <w:rPr>
          <w:rFonts w:ascii="Times New Roman" w:hAnsi="Times New Roman" w:cs="Times New Roman"/>
          <w:sz w:val="20"/>
          <w:szCs w:val="20"/>
        </w:rPr>
        <w:t>. Approved.</w:t>
      </w:r>
    </w:p>
    <w:p w14:paraId="2A472D56" w14:textId="77777777" w:rsidR="00DC1002" w:rsidRPr="00DC1002" w:rsidRDefault="00DC1002" w:rsidP="00DC1002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DC1002">
        <w:rPr>
          <w:rFonts w:ascii="Times New Roman" w:hAnsi="Times New Roman" w:cs="Times New Roman"/>
          <w:sz w:val="20"/>
          <w:szCs w:val="20"/>
        </w:rPr>
        <w:t xml:space="preserve">Southeast Con: send attendee and contact information to Chris </w:t>
      </w:r>
      <w:proofErr w:type="spellStart"/>
      <w:r w:rsidRPr="00DC1002">
        <w:rPr>
          <w:rFonts w:ascii="Times New Roman" w:hAnsi="Times New Roman" w:cs="Times New Roman"/>
          <w:sz w:val="20"/>
          <w:szCs w:val="20"/>
        </w:rPr>
        <w:t>Nergard</w:t>
      </w:r>
      <w:proofErr w:type="spellEnd"/>
      <w:r w:rsidRPr="00DC1002">
        <w:rPr>
          <w:rFonts w:ascii="Times New Roman" w:hAnsi="Times New Roman" w:cs="Times New Roman"/>
          <w:sz w:val="20"/>
          <w:szCs w:val="20"/>
        </w:rPr>
        <w:t xml:space="preserve"> for reimbursement.</w:t>
      </w:r>
    </w:p>
    <w:p w14:paraId="115A5171" w14:textId="77777777" w:rsidR="00DC1002" w:rsidRPr="00DC1002" w:rsidRDefault="00DC1002" w:rsidP="00DC1002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 w:rsidRPr="00DC1002">
        <w:rPr>
          <w:rFonts w:ascii="Times New Roman" w:hAnsi="Times New Roman" w:cs="Times New Roman"/>
          <w:sz w:val="20"/>
          <w:szCs w:val="20"/>
        </w:rPr>
        <w:t>Picnic on April 7. Fill out waivers online as needed.</w:t>
      </w:r>
    </w:p>
    <w:p w14:paraId="7EF765F9" w14:textId="0CF12E0C" w:rsidR="00DC1002" w:rsidRPr="00E05A20" w:rsidRDefault="00BB2CCE" w:rsidP="00DC1002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peaker introduction.</w:t>
      </w:r>
    </w:p>
    <w:p w14:paraId="33246F16" w14:textId="77777777" w:rsidR="00293E7D" w:rsidRDefault="00293E7D" w:rsidP="00293E7D">
      <w:pPr>
        <w:tabs>
          <w:tab w:val="right" w:pos="10620"/>
        </w:tabs>
        <w:spacing w:before="120" w:after="120" w:line="240" w:lineRule="auto"/>
        <w:rPr>
          <w:sz w:val="20"/>
          <w:szCs w:val="20"/>
        </w:rPr>
      </w:pPr>
    </w:p>
    <w:p w14:paraId="668A848C" w14:textId="41CFA11B" w:rsidR="000A12AA" w:rsidRDefault="007A05FA" w:rsidP="000A12AA">
      <w:pPr>
        <w:pStyle w:val="Heading1"/>
      </w:pPr>
      <w:r>
        <w:t>ExCom</w:t>
      </w:r>
      <w:r w:rsidR="000A12AA">
        <w:t xml:space="preserve">: </w:t>
      </w:r>
      <w:r w:rsidR="000A12AA" w:rsidRPr="00135108">
        <w:t xml:space="preserve">Chair Call Meeting Adjourned: </w:t>
      </w:r>
      <w:r w:rsidR="00635214">
        <w:t>191</w:t>
      </w:r>
      <w:r w:rsidR="00BB2CCE">
        <w:t>0</w:t>
      </w:r>
      <w:r w:rsidR="000A12AA" w:rsidRPr="00135108">
        <w:t xml:space="preserve"> Hours</w:t>
      </w:r>
    </w:p>
    <w:p w14:paraId="5688087E" w14:textId="70C935BB" w:rsidR="00546554" w:rsidRDefault="00546554" w:rsidP="00A36EA1">
      <w:pPr>
        <w:spacing w:after="120" w:line="100" w:lineRule="atLeast"/>
        <w:rPr>
          <w:sz w:val="20"/>
          <w:szCs w:val="20"/>
        </w:rPr>
      </w:pPr>
    </w:p>
    <w:p w14:paraId="3207BD59" w14:textId="08E11831" w:rsidR="000A12AA" w:rsidRPr="00135E05" w:rsidRDefault="007A05FA" w:rsidP="000A12AA">
      <w:pPr>
        <w:pStyle w:val="Heading1"/>
      </w:pPr>
      <w:r>
        <w:t>Technical</w:t>
      </w:r>
      <w:r w:rsidR="000A12AA">
        <w:t xml:space="preserve">: </w:t>
      </w:r>
      <w:r>
        <w:t xml:space="preserve">Call to Order: </w:t>
      </w:r>
      <w:r w:rsidR="000A12AA" w:rsidRPr="00135E05">
        <w:t>19</w:t>
      </w:r>
      <w:r w:rsidR="000A12AA">
        <w:t>1</w:t>
      </w:r>
      <w:r w:rsidR="00BB2CCE">
        <w:t>0</w:t>
      </w:r>
      <w:r w:rsidR="000A12AA" w:rsidRPr="00135E05">
        <w:t xml:space="preserve"> Hours</w:t>
      </w:r>
    </w:p>
    <w:p w14:paraId="721F3381" w14:textId="54DA72A8" w:rsidR="000A12AA" w:rsidRDefault="00BB2CCE" w:rsidP="00A36EA1">
      <w:pPr>
        <w:spacing w:after="120" w:line="100" w:lineRule="atLeast"/>
        <w:rPr>
          <w:bCs/>
          <w:sz w:val="20"/>
          <w:szCs w:val="20"/>
        </w:rPr>
      </w:pPr>
      <w:r w:rsidRPr="00BB2CCE">
        <w:rPr>
          <w:bCs/>
          <w:sz w:val="20"/>
          <w:szCs w:val="20"/>
        </w:rPr>
        <w:t xml:space="preserve">Presentation by </w:t>
      </w:r>
      <w:r>
        <w:rPr>
          <w:bCs/>
          <w:sz w:val="20"/>
          <w:szCs w:val="20"/>
        </w:rPr>
        <w:t xml:space="preserve">Chris Lock from </w:t>
      </w:r>
      <w:r w:rsidRPr="00BB2CCE">
        <w:rPr>
          <w:bCs/>
          <w:sz w:val="20"/>
          <w:szCs w:val="20"/>
        </w:rPr>
        <w:t>Siemens</w:t>
      </w:r>
      <w:r>
        <w:rPr>
          <w:bCs/>
          <w:sz w:val="20"/>
          <w:szCs w:val="20"/>
        </w:rPr>
        <w:t xml:space="preserve">, </w:t>
      </w:r>
      <w:r w:rsidRPr="00BB2CCE">
        <w:rPr>
          <w:bCs/>
          <w:sz w:val="20"/>
          <w:szCs w:val="20"/>
        </w:rPr>
        <w:t>topic Smart Buildings</w:t>
      </w:r>
      <w:r w:rsidR="000A12AA">
        <w:rPr>
          <w:bCs/>
          <w:sz w:val="20"/>
          <w:szCs w:val="20"/>
        </w:rPr>
        <w:t>.</w:t>
      </w:r>
    </w:p>
    <w:p w14:paraId="06E31FA9" w14:textId="7DCE35DA" w:rsidR="000A12AA" w:rsidRPr="00135E05" w:rsidRDefault="007A05FA" w:rsidP="000A12AA">
      <w:pPr>
        <w:pStyle w:val="Heading1"/>
      </w:pPr>
      <w:r>
        <w:t>Technical</w:t>
      </w:r>
      <w:r w:rsidR="000A12AA">
        <w:t>: Adjourned:</w:t>
      </w:r>
      <w:r w:rsidR="000A12AA" w:rsidRPr="00135E05">
        <w:t xml:space="preserve"> </w:t>
      </w:r>
      <w:r w:rsidR="000A12AA">
        <w:t>201</w:t>
      </w:r>
      <w:r w:rsidR="00635214">
        <w:t>1</w:t>
      </w:r>
      <w:r w:rsidR="000A12AA" w:rsidRPr="00135E05">
        <w:t xml:space="preserve"> Hours</w:t>
      </w:r>
    </w:p>
    <w:p w14:paraId="06FF041C" w14:textId="77777777" w:rsidR="000A12AA" w:rsidRPr="00A36EA1" w:rsidRDefault="000A12AA" w:rsidP="00A36EA1">
      <w:pPr>
        <w:spacing w:after="120" w:line="100" w:lineRule="atLeast"/>
        <w:rPr>
          <w:sz w:val="20"/>
          <w:szCs w:val="20"/>
        </w:rPr>
      </w:pPr>
    </w:p>
    <w:p w14:paraId="160B7E48" w14:textId="25F0568C" w:rsidR="006E7A10" w:rsidRDefault="006E7A10">
      <w:pPr>
        <w:rPr>
          <w:b/>
          <w:sz w:val="24"/>
          <w:szCs w:val="24"/>
          <w:u w:val="single"/>
        </w:rPr>
      </w:pPr>
    </w:p>
    <w:p w14:paraId="3E82407A" w14:textId="1035049D" w:rsidR="006E7A10" w:rsidRDefault="006E7A1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5CFEC703" w14:textId="77777777" w:rsidR="003A0F3D" w:rsidRPr="00135108" w:rsidRDefault="003A0F3D" w:rsidP="00E139DC">
      <w:pPr>
        <w:keepNext/>
        <w:spacing w:after="0" w:line="100" w:lineRule="atLeast"/>
        <w:rPr>
          <w:b/>
          <w:sz w:val="24"/>
          <w:szCs w:val="24"/>
          <w:u w:val="single"/>
        </w:rPr>
      </w:pPr>
      <w:bookmarkStart w:id="1" w:name="_GoBack"/>
      <w:bookmarkEnd w:id="1"/>
    </w:p>
    <w:p w14:paraId="77B44D61" w14:textId="6B66ED92" w:rsidR="008903CB" w:rsidRDefault="00234537" w:rsidP="006C4C92">
      <w:pPr>
        <w:pStyle w:val="Heading1"/>
      </w:pPr>
      <w:r w:rsidRPr="00E139DC">
        <w:t>Attendee</w:t>
      </w:r>
      <w:r w:rsidR="00E139DC">
        <w:t>s</w:t>
      </w:r>
    </w:p>
    <w:tbl>
      <w:tblPr>
        <w:tblStyle w:val="GridTable4-Accent1"/>
        <w:tblW w:w="10790" w:type="dxa"/>
        <w:tblLayout w:type="fixed"/>
        <w:tblLook w:val="04A0" w:firstRow="1" w:lastRow="0" w:firstColumn="1" w:lastColumn="0" w:noHBand="0" w:noVBand="1"/>
      </w:tblPr>
      <w:tblGrid>
        <w:gridCol w:w="1947"/>
        <w:gridCol w:w="1738"/>
        <w:gridCol w:w="3726"/>
        <w:gridCol w:w="1301"/>
        <w:gridCol w:w="2078"/>
      </w:tblGrid>
      <w:tr w:rsidR="0013640E" w:rsidRPr="0013640E" w14:paraId="13D713C9" w14:textId="2F22D88A" w:rsidTr="00204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</w:tcPr>
          <w:p w14:paraId="1609445F" w14:textId="7564953C" w:rsidR="0013640E" w:rsidRPr="0013640E" w:rsidRDefault="0013640E" w:rsidP="00C72992">
            <w:pPr>
              <w:spacing w:after="120"/>
              <w:jc w:val="center"/>
              <w:rPr>
                <w:b w:val="0"/>
                <w:i/>
                <w:sz w:val="24"/>
                <w:szCs w:val="20"/>
              </w:rPr>
            </w:pPr>
            <w:r w:rsidRPr="0013640E">
              <w:rPr>
                <w:b w:val="0"/>
                <w:i/>
                <w:sz w:val="24"/>
                <w:szCs w:val="20"/>
              </w:rPr>
              <w:t>Last</w:t>
            </w:r>
          </w:p>
        </w:tc>
        <w:tc>
          <w:tcPr>
            <w:tcW w:w="1738" w:type="dxa"/>
          </w:tcPr>
          <w:p w14:paraId="4043F392" w14:textId="2DC3DE57" w:rsidR="0013640E" w:rsidRPr="0013640E" w:rsidRDefault="0013640E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 w:rsidRPr="0013640E">
              <w:rPr>
                <w:b w:val="0"/>
                <w:i/>
                <w:sz w:val="24"/>
                <w:szCs w:val="20"/>
              </w:rPr>
              <w:t>First</w:t>
            </w:r>
          </w:p>
        </w:tc>
        <w:tc>
          <w:tcPr>
            <w:tcW w:w="3726" w:type="dxa"/>
          </w:tcPr>
          <w:p w14:paraId="7E0152EC" w14:textId="42CFFDAF" w:rsidR="0013640E" w:rsidRPr="0013640E" w:rsidRDefault="0013640E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 w:rsidRPr="0013640E">
              <w:rPr>
                <w:b w:val="0"/>
                <w:i/>
                <w:sz w:val="24"/>
                <w:szCs w:val="20"/>
              </w:rPr>
              <w:t>Email</w:t>
            </w:r>
          </w:p>
        </w:tc>
        <w:tc>
          <w:tcPr>
            <w:tcW w:w="1301" w:type="dxa"/>
          </w:tcPr>
          <w:p w14:paraId="5C6AFB30" w14:textId="37C7BD50" w:rsidR="0013640E" w:rsidRPr="0013640E" w:rsidRDefault="0013640E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 w:rsidRPr="0013640E">
              <w:rPr>
                <w:b w:val="0"/>
                <w:i/>
                <w:sz w:val="24"/>
                <w:szCs w:val="20"/>
              </w:rPr>
              <w:t>Affiliation</w:t>
            </w:r>
          </w:p>
        </w:tc>
        <w:tc>
          <w:tcPr>
            <w:tcW w:w="2078" w:type="dxa"/>
          </w:tcPr>
          <w:p w14:paraId="2AEB386F" w14:textId="526E13BE" w:rsidR="0013640E" w:rsidRPr="0013640E" w:rsidRDefault="0013640E" w:rsidP="00C72992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sz w:val="24"/>
                <w:szCs w:val="20"/>
              </w:rPr>
            </w:pPr>
            <w:r w:rsidRPr="0013640E">
              <w:rPr>
                <w:b w:val="0"/>
                <w:i/>
                <w:sz w:val="24"/>
                <w:szCs w:val="20"/>
              </w:rPr>
              <w:t>Notes</w:t>
            </w:r>
          </w:p>
        </w:tc>
      </w:tr>
      <w:tr w:rsidR="00204860" w:rsidRPr="00204860" w14:paraId="700A4121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59383FEF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Addy</w:t>
            </w:r>
          </w:p>
        </w:tc>
        <w:tc>
          <w:tcPr>
            <w:tcW w:w="1738" w:type="dxa"/>
            <w:hideMark/>
          </w:tcPr>
          <w:p w14:paraId="5DF9A111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Edward</w:t>
            </w:r>
          </w:p>
        </w:tc>
        <w:tc>
          <w:tcPr>
            <w:tcW w:w="3726" w:type="dxa"/>
            <w:hideMark/>
          </w:tcPr>
          <w:p w14:paraId="4CA502E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edward.addy@lmco.com</w:t>
            </w:r>
          </w:p>
        </w:tc>
        <w:tc>
          <w:tcPr>
            <w:tcW w:w="1301" w:type="dxa"/>
            <w:hideMark/>
          </w:tcPr>
          <w:p w14:paraId="716E6B08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340CF470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1DB03F0C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54718406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howdhury</w:t>
            </w:r>
          </w:p>
        </w:tc>
        <w:tc>
          <w:tcPr>
            <w:tcW w:w="1738" w:type="dxa"/>
            <w:hideMark/>
          </w:tcPr>
          <w:p w14:paraId="21E2CFE5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Kousick</w:t>
            </w:r>
            <w:proofErr w:type="spellEnd"/>
          </w:p>
        </w:tc>
        <w:tc>
          <w:tcPr>
            <w:tcW w:w="3726" w:type="dxa"/>
            <w:hideMark/>
          </w:tcPr>
          <w:p w14:paraId="154E4562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kousick.chowdhury@siemens.com</w:t>
            </w:r>
          </w:p>
        </w:tc>
        <w:tc>
          <w:tcPr>
            <w:tcW w:w="1301" w:type="dxa"/>
            <w:hideMark/>
          </w:tcPr>
          <w:p w14:paraId="76C87520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03423322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52FD3C32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0D6F82D6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lary</w:t>
            </w:r>
          </w:p>
        </w:tc>
        <w:tc>
          <w:tcPr>
            <w:tcW w:w="1738" w:type="dxa"/>
            <w:hideMark/>
          </w:tcPr>
          <w:p w14:paraId="09FAFD33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Scott</w:t>
            </w:r>
          </w:p>
        </w:tc>
        <w:tc>
          <w:tcPr>
            <w:tcW w:w="3726" w:type="dxa"/>
            <w:hideMark/>
          </w:tcPr>
          <w:p w14:paraId="7CD03C81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scott.a.clary@lmco.com</w:t>
            </w:r>
          </w:p>
        </w:tc>
        <w:tc>
          <w:tcPr>
            <w:tcW w:w="1301" w:type="dxa"/>
            <w:hideMark/>
          </w:tcPr>
          <w:p w14:paraId="5BAE1CCB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4193825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EP</w:t>
            </w:r>
          </w:p>
        </w:tc>
      </w:tr>
      <w:tr w:rsidR="00204860" w:rsidRPr="00204860" w14:paraId="39CD1790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57FB2128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onrad</w:t>
            </w:r>
          </w:p>
        </w:tc>
        <w:tc>
          <w:tcPr>
            <w:tcW w:w="1738" w:type="dxa"/>
            <w:hideMark/>
          </w:tcPr>
          <w:p w14:paraId="5833D0F3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Andrew</w:t>
            </w:r>
          </w:p>
        </w:tc>
        <w:tc>
          <w:tcPr>
            <w:tcW w:w="3726" w:type="dxa"/>
            <w:hideMark/>
          </w:tcPr>
          <w:p w14:paraId="56E3D6D0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onrad@ieee.org</w:t>
            </w:r>
          </w:p>
        </w:tc>
        <w:tc>
          <w:tcPr>
            <w:tcW w:w="1301" w:type="dxa"/>
            <w:hideMark/>
          </w:tcPr>
          <w:p w14:paraId="7DB4CFE9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1C99227F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49163898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0C0DB659" w14:textId="77777777" w:rsidR="00204860" w:rsidRPr="00204860" w:rsidRDefault="00204860" w:rsidP="002048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color w:val="000000"/>
                <w:sz w:val="20"/>
                <w:szCs w:val="20"/>
              </w:rPr>
              <w:t>Cumston</w:t>
            </w:r>
            <w:proofErr w:type="spellEnd"/>
          </w:p>
        </w:tc>
        <w:tc>
          <w:tcPr>
            <w:tcW w:w="1738" w:type="dxa"/>
            <w:hideMark/>
          </w:tcPr>
          <w:p w14:paraId="05192F4E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Quintin</w:t>
            </w:r>
          </w:p>
        </w:tc>
        <w:tc>
          <w:tcPr>
            <w:tcW w:w="3726" w:type="dxa"/>
            <w:hideMark/>
          </w:tcPr>
          <w:p w14:paraId="323874F1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qcumston@mail.valenciacollege.edu</w:t>
            </w:r>
          </w:p>
        </w:tc>
        <w:tc>
          <w:tcPr>
            <w:tcW w:w="1301" w:type="dxa"/>
            <w:hideMark/>
          </w:tcPr>
          <w:p w14:paraId="3AEAFE78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64310EEB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4401308E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7485F648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Flinchbaugh</w:t>
            </w:r>
            <w:proofErr w:type="spellEnd"/>
          </w:p>
        </w:tc>
        <w:tc>
          <w:tcPr>
            <w:tcW w:w="1738" w:type="dxa"/>
            <w:hideMark/>
          </w:tcPr>
          <w:p w14:paraId="52462AE8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David</w:t>
            </w:r>
          </w:p>
        </w:tc>
        <w:tc>
          <w:tcPr>
            <w:tcW w:w="3726" w:type="dxa"/>
            <w:hideMark/>
          </w:tcPr>
          <w:p w14:paraId="68E8DEC5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doctorflinchbaugh@yahoo.com</w:t>
            </w:r>
          </w:p>
        </w:tc>
        <w:tc>
          <w:tcPr>
            <w:tcW w:w="1301" w:type="dxa"/>
            <w:hideMark/>
          </w:tcPr>
          <w:p w14:paraId="48B71943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3350F62F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Life Fellow</w:t>
            </w:r>
          </w:p>
        </w:tc>
      </w:tr>
      <w:tr w:rsidR="00204860" w:rsidRPr="00204860" w14:paraId="4706CB41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7CB09C5C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Flinchbaugh</w:t>
            </w:r>
            <w:proofErr w:type="spellEnd"/>
          </w:p>
        </w:tc>
        <w:tc>
          <w:tcPr>
            <w:tcW w:w="1738" w:type="dxa"/>
            <w:hideMark/>
          </w:tcPr>
          <w:p w14:paraId="1E6B8164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Heidi</w:t>
            </w:r>
          </w:p>
        </w:tc>
        <w:tc>
          <w:tcPr>
            <w:tcW w:w="3726" w:type="dxa"/>
            <w:hideMark/>
          </w:tcPr>
          <w:p w14:paraId="1D4F987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orlandorose@gmail.com</w:t>
            </w:r>
          </w:p>
        </w:tc>
        <w:tc>
          <w:tcPr>
            <w:tcW w:w="1301" w:type="dxa"/>
            <w:hideMark/>
          </w:tcPr>
          <w:p w14:paraId="1199F856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SME</w:t>
            </w:r>
          </w:p>
        </w:tc>
        <w:tc>
          <w:tcPr>
            <w:tcW w:w="2078" w:type="dxa"/>
            <w:hideMark/>
          </w:tcPr>
          <w:p w14:paraId="5AD8B78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18DAFF81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6AB06270" w14:textId="77777777" w:rsidR="00204860" w:rsidRPr="00204860" w:rsidRDefault="00204860" w:rsidP="002048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04860">
              <w:rPr>
                <w:rFonts w:ascii="Arial" w:hAnsi="Arial" w:cs="Arial"/>
                <w:color w:val="000000"/>
                <w:sz w:val="20"/>
                <w:szCs w:val="20"/>
              </w:rPr>
              <w:t>Geiger</w:t>
            </w:r>
          </w:p>
        </w:tc>
        <w:tc>
          <w:tcPr>
            <w:tcW w:w="1738" w:type="dxa"/>
            <w:hideMark/>
          </w:tcPr>
          <w:p w14:paraId="0BBD5D20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hristopher</w:t>
            </w:r>
          </w:p>
        </w:tc>
        <w:tc>
          <w:tcPr>
            <w:tcW w:w="3726" w:type="dxa"/>
            <w:hideMark/>
          </w:tcPr>
          <w:p w14:paraId="7AAA4074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hristopher.a.geiger@lmco.com</w:t>
            </w:r>
          </w:p>
        </w:tc>
        <w:tc>
          <w:tcPr>
            <w:tcW w:w="1301" w:type="dxa"/>
            <w:hideMark/>
          </w:tcPr>
          <w:p w14:paraId="7077AC4E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3A1A2A71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AESS</w:t>
            </w:r>
          </w:p>
        </w:tc>
      </w:tr>
      <w:tr w:rsidR="00204860" w:rsidRPr="00204860" w14:paraId="56324108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2488B229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Gray</w:t>
            </w:r>
          </w:p>
        </w:tc>
        <w:tc>
          <w:tcPr>
            <w:tcW w:w="1738" w:type="dxa"/>
            <w:hideMark/>
          </w:tcPr>
          <w:p w14:paraId="2B278E83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Bob</w:t>
            </w:r>
          </w:p>
        </w:tc>
        <w:tc>
          <w:tcPr>
            <w:tcW w:w="3726" w:type="dxa"/>
            <w:hideMark/>
          </w:tcPr>
          <w:p w14:paraId="2792F33C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robert.f.gray@siemens.com</w:t>
            </w:r>
          </w:p>
        </w:tc>
        <w:tc>
          <w:tcPr>
            <w:tcW w:w="1301" w:type="dxa"/>
            <w:hideMark/>
          </w:tcPr>
          <w:p w14:paraId="4B8A0EC0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0A64C04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PES/IAS/PELS Treasurer</w:t>
            </w:r>
          </w:p>
        </w:tc>
      </w:tr>
      <w:tr w:rsidR="00204860" w:rsidRPr="00204860" w14:paraId="308123AB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60F5C1CC" w14:textId="77777777" w:rsidR="00204860" w:rsidRPr="00204860" w:rsidRDefault="00204860" w:rsidP="002048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color w:val="000000"/>
                <w:sz w:val="20"/>
                <w:szCs w:val="20"/>
              </w:rPr>
              <w:t>Gurupur</w:t>
            </w:r>
            <w:proofErr w:type="spellEnd"/>
          </w:p>
        </w:tc>
        <w:tc>
          <w:tcPr>
            <w:tcW w:w="1738" w:type="dxa"/>
            <w:hideMark/>
          </w:tcPr>
          <w:p w14:paraId="4F188C8B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Varadraj</w:t>
            </w:r>
            <w:proofErr w:type="spellEnd"/>
          </w:p>
        </w:tc>
        <w:tc>
          <w:tcPr>
            <w:tcW w:w="3726" w:type="dxa"/>
            <w:hideMark/>
          </w:tcPr>
          <w:p w14:paraId="7BD49DBD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varadrajprabhu@gmail.com</w:t>
            </w:r>
          </w:p>
        </w:tc>
        <w:tc>
          <w:tcPr>
            <w:tcW w:w="1301" w:type="dxa"/>
            <w:hideMark/>
          </w:tcPr>
          <w:p w14:paraId="26B4556C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6F3DCA27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onf</w:t>
            </w:r>
          </w:p>
        </w:tc>
      </w:tr>
      <w:tr w:rsidR="00204860" w:rsidRPr="00204860" w14:paraId="41AA7CB9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6542275E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Hall</w:t>
            </w:r>
          </w:p>
        </w:tc>
        <w:tc>
          <w:tcPr>
            <w:tcW w:w="1738" w:type="dxa"/>
            <w:hideMark/>
          </w:tcPr>
          <w:p w14:paraId="35ED2F98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Deb</w:t>
            </w:r>
          </w:p>
        </w:tc>
        <w:tc>
          <w:tcPr>
            <w:tcW w:w="3726" w:type="dxa"/>
            <w:hideMark/>
          </w:tcPr>
          <w:p w14:paraId="6747AA04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dhall@valenciacollege.edu</w:t>
            </w:r>
          </w:p>
        </w:tc>
        <w:tc>
          <w:tcPr>
            <w:tcW w:w="1301" w:type="dxa"/>
            <w:hideMark/>
          </w:tcPr>
          <w:p w14:paraId="43524673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4665924D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hair</w:t>
            </w:r>
          </w:p>
        </w:tc>
      </w:tr>
      <w:tr w:rsidR="00204860" w:rsidRPr="00204860" w14:paraId="77288A2F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447F9C80" w14:textId="77777777" w:rsidR="00204860" w:rsidRPr="00204860" w:rsidRDefault="00204860" w:rsidP="002048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04860">
              <w:rPr>
                <w:rFonts w:ascii="Arial" w:hAnsi="Arial" w:cs="Arial"/>
                <w:color w:val="000000"/>
                <w:sz w:val="20"/>
                <w:szCs w:val="20"/>
              </w:rPr>
              <w:t>Hassan</w:t>
            </w:r>
          </w:p>
        </w:tc>
        <w:tc>
          <w:tcPr>
            <w:tcW w:w="1738" w:type="dxa"/>
            <w:hideMark/>
          </w:tcPr>
          <w:p w14:paraId="6EA3A56D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Michael</w:t>
            </w:r>
          </w:p>
        </w:tc>
        <w:tc>
          <w:tcPr>
            <w:tcW w:w="3726" w:type="dxa"/>
            <w:hideMark/>
          </w:tcPr>
          <w:p w14:paraId="170E3904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h.hassan@ieee.org</w:t>
            </w:r>
          </w:p>
        </w:tc>
        <w:tc>
          <w:tcPr>
            <w:tcW w:w="1301" w:type="dxa"/>
            <w:hideMark/>
          </w:tcPr>
          <w:p w14:paraId="17AE1005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0BA940D3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ProfActiv</w:t>
            </w:r>
            <w:proofErr w:type="spellEnd"/>
          </w:p>
        </w:tc>
      </w:tr>
      <w:tr w:rsidR="00204860" w:rsidRPr="00204860" w14:paraId="06146CF8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694A1B5E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Hepburn</w:t>
            </w:r>
          </w:p>
        </w:tc>
        <w:tc>
          <w:tcPr>
            <w:tcW w:w="1738" w:type="dxa"/>
            <w:hideMark/>
          </w:tcPr>
          <w:p w14:paraId="5B08CD5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Steve</w:t>
            </w:r>
          </w:p>
        </w:tc>
        <w:tc>
          <w:tcPr>
            <w:tcW w:w="3726" w:type="dxa"/>
            <w:hideMark/>
          </w:tcPr>
          <w:p w14:paraId="7BBBA8C0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shepburn1@cfl.rr.com</w:t>
            </w:r>
          </w:p>
        </w:tc>
        <w:tc>
          <w:tcPr>
            <w:tcW w:w="1301" w:type="dxa"/>
            <w:hideMark/>
          </w:tcPr>
          <w:p w14:paraId="6945B586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3251C58C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734E35B5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58A52927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Juisai</w:t>
            </w:r>
            <w:proofErr w:type="spellEnd"/>
          </w:p>
        </w:tc>
        <w:tc>
          <w:tcPr>
            <w:tcW w:w="1738" w:type="dxa"/>
            <w:hideMark/>
          </w:tcPr>
          <w:p w14:paraId="5328ACCF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oe</w:t>
            </w:r>
          </w:p>
        </w:tc>
        <w:tc>
          <w:tcPr>
            <w:tcW w:w="3726" w:type="dxa"/>
            <w:hideMark/>
          </w:tcPr>
          <w:p w14:paraId="5A7A73C3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oe.Juisai@ieee.org</w:t>
            </w:r>
          </w:p>
        </w:tc>
        <w:tc>
          <w:tcPr>
            <w:tcW w:w="1301" w:type="dxa"/>
            <w:hideMark/>
          </w:tcPr>
          <w:p w14:paraId="26B7F5A1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7A56E9A4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3D9BAAA0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1A6F47C8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Kent</w:t>
            </w:r>
          </w:p>
        </w:tc>
        <w:tc>
          <w:tcPr>
            <w:tcW w:w="1738" w:type="dxa"/>
            <w:hideMark/>
          </w:tcPr>
          <w:p w14:paraId="3A219434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ulie</w:t>
            </w:r>
          </w:p>
        </w:tc>
        <w:tc>
          <w:tcPr>
            <w:tcW w:w="3726" w:type="dxa"/>
            <w:hideMark/>
          </w:tcPr>
          <w:p w14:paraId="353F72D9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ulie_a_Kent@raytheon.com</w:t>
            </w:r>
          </w:p>
        </w:tc>
        <w:tc>
          <w:tcPr>
            <w:tcW w:w="1301" w:type="dxa"/>
            <w:hideMark/>
          </w:tcPr>
          <w:p w14:paraId="5E25AE25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6696ADEF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860" w:rsidRPr="00204860" w14:paraId="6C75542A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17ED9F2F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Kohfeldt</w:t>
            </w:r>
            <w:proofErr w:type="spellEnd"/>
          </w:p>
        </w:tc>
        <w:tc>
          <w:tcPr>
            <w:tcW w:w="1738" w:type="dxa"/>
            <w:hideMark/>
          </w:tcPr>
          <w:p w14:paraId="12008680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huck</w:t>
            </w:r>
          </w:p>
        </w:tc>
        <w:tc>
          <w:tcPr>
            <w:tcW w:w="3726" w:type="dxa"/>
            <w:hideMark/>
          </w:tcPr>
          <w:p w14:paraId="3934875C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chuck.kohfeldt@astronics.com</w:t>
            </w:r>
          </w:p>
        </w:tc>
        <w:tc>
          <w:tcPr>
            <w:tcW w:w="1301" w:type="dxa"/>
            <w:hideMark/>
          </w:tcPr>
          <w:p w14:paraId="2F39AA5E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8" w:type="dxa"/>
            <w:hideMark/>
          </w:tcPr>
          <w:p w14:paraId="524998BC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04860" w:rsidRPr="00204860" w14:paraId="6FB23021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</w:tcPr>
          <w:p w14:paraId="521B976E" w14:textId="2E4DA15F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k</w:t>
            </w:r>
          </w:p>
        </w:tc>
        <w:tc>
          <w:tcPr>
            <w:tcW w:w="1738" w:type="dxa"/>
          </w:tcPr>
          <w:p w14:paraId="078D4110" w14:textId="0A85732A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</w:t>
            </w:r>
          </w:p>
        </w:tc>
        <w:tc>
          <w:tcPr>
            <w:tcW w:w="3726" w:type="dxa"/>
          </w:tcPr>
          <w:p w14:paraId="5105BE14" w14:textId="7BB4D8C5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.lock@siemens.com</w:t>
            </w:r>
          </w:p>
        </w:tc>
        <w:tc>
          <w:tcPr>
            <w:tcW w:w="1301" w:type="dxa"/>
          </w:tcPr>
          <w:p w14:paraId="6459F91A" w14:textId="57AA9C38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</w:tcPr>
          <w:p w14:paraId="6AB6539A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04860" w:rsidRPr="00204860" w14:paraId="0F128748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6C2AB05D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Macchi</w:t>
            </w:r>
          </w:p>
        </w:tc>
        <w:tc>
          <w:tcPr>
            <w:tcW w:w="1738" w:type="dxa"/>
            <w:hideMark/>
          </w:tcPr>
          <w:p w14:paraId="3CBCC936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Warren</w:t>
            </w:r>
          </w:p>
        </w:tc>
        <w:tc>
          <w:tcPr>
            <w:tcW w:w="3726" w:type="dxa"/>
            <w:hideMark/>
          </w:tcPr>
          <w:p w14:paraId="317FE5F9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wmacchi@abamis.com</w:t>
            </w:r>
          </w:p>
        </w:tc>
        <w:tc>
          <w:tcPr>
            <w:tcW w:w="1301" w:type="dxa"/>
            <w:hideMark/>
          </w:tcPr>
          <w:p w14:paraId="12A654A1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IEEE</w:t>
            </w:r>
          </w:p>
        </w:tc>
        <w:tc>
          <w:tcPr>
            <w:tcW w:w="2078" w:type="dxa"/>
            <w:hideMark/>
          </w:tcPr>
          <w:p w14:paraId="12096FCB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Secretary</w:t>
            </w:r>
          </w:p>
        </w:tc>
      </w:tr>
      <w:tr w:rsidR="00204860" w:rsidRPr="00204860" w14:paraId="7ED26B36" w14:textId="77777777" w:rsidTr="0020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54DC820A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04860">
              <w:rPr>
                <w:rFonts w:ascii="Arial" w:hAnsi="Arial" w:cs="Arial"/>
                <w:sz w:val="20"/>
                <w:szCs w:val="20"/>
              </w:rPr>
              <w:t>Mulato</w:t>
            </w:r>
            <w:proofErr w:type="spellEnd"/>
          </w:p>
        </w:tc>
        <w:tc>
          <w:tcPr>
            <w:tcW w:w="1738" w:type="dxa"/>
            <w:hideMark/>
          </w:tcPr>
          <w:p w14:paraId="2A758BE8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im</w:t>
            </w:r>
          </w:p>
        </w:tc>
        <w:tc>
          <w:tcPr>
            <w:tcW w:w="3726" w:type="dxa"/>
            <w:hideMark/>
          </w:tcPr>
          <w:p w14:paraId="7A8507B0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im.mulato@astronics.com</w:t>
            </w:r>
          </w:p>
        </w:tc>
        <w:tc>
          <w:tcPr>
            <w:tcW w:w="1301" w:type="dxa"/>
            <w:hideMark/>
          </w:tcPr>
          <w:p w14:paraId="5C84E4EB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8" w:type="dxa"/>
            <w:hideMark/>
          </w:tcPr>
          <w:p w14:paraId="714F007B" w14:textId="77777777" w:rsidR="00204860" w:rsidRPr="00204860" w:rsidRDefault="00204860" w:rsidP="002048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04860" w:rsidRPr="00204860" w14:paraId="10DEC1E7" w14:textId="77777777" w:rsidTr="00204860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7" w:type="dxa"/>
            <w:hideMark/>
          </w:tcPr>
          <w:p w14:paraId="6967F29F" w14:textId="77777777" w:rsidR="00204860" w:rsidRPr="00204860" w:rsidRDefault="00204860" w:rsidP="00204860">
            <w:pPr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Ramsey</w:t>
            </w:r>
          </w:p>
        </w:tc>
        <w:tc>
          <w:tcPr>
            <w:tcW w:w="1738" w:type="dxa"/>
            <w:hideMark/>
          </w:tcPr>
          <w:p w14:paraId="53D3AF47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ames (Mike)</w:t>
            </w:r>
          </w:p>
        </w:tc>
        <w:tc>
          <w:tcPr>
            <w:tcW w:w="3726" w:type="dxa"/>
            <w:hideMark/>
          </w:tcPr>
          <w:p w14:paraId="7AF817BF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204860">
              <w:rPr>
                <w:rFonts w:ascii="Arial" w:hAnsi="Arial" w:cs="Arial"/>
                <w:sz w:val="20"/>
                <w:szCs w:val="20"/>
              </w:rPr>
              <w:t>james.m.ramsey@siemens.com</w:t>
            </w:r>
          </w:p>
        </w:tc>
        <w:tc>
          <w:tcPr>
            <w:tcW w:w="1301" w:type="dxa"/>
            <w:hideMark/>
          </w:tcPr>
          <w:p w14:paraId="1AB3FC3D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8" w:type="dxa"/>
            <w:hideMark/>
          </w:tcPr>
          <w:p w14:paraId="05E081C3" w14:textId="77777777" w:rsidR="00204860" w:rsidRPr="00204860" w:rsidRDefault="00204860" w:rsidP="00204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3F8F250" w14:textId="44B19F5A" w:rsidR="004D19FB" w:rsidRDefault="00D807F7" w:rsidP="00A64623">
      <w:pPr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>+2 unregistered guests</w:t>
      </w:r>
    </w:p>
    <w:sectPr w:rsidR="004D19FB" w:rsidSect="00A2100E">
      <w:footerReference w:type="default" r:id="rId9"/>
      <w:pgSz w:w="12240" w:h="15840" w:code="1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01B95" w14:textId="77777777" w:rsidR="00F76252" w:rsidRDefault="00F76252" w:rsidP="00717979">
      <w:pPr>
        <w:spacing w:after="0" w:line="240" w:lineRule="auto"/>
      </w:pPr>
      <w:r>
        <w:separator/>
      </w:r>
    </w:p>
    <w:p w14:paraId="555EEEF5" w14:textId="77777777" w:rsidR="00F76252" w:rsidRDefault="00F76252"/>
  </w:endnote>
  <w:endnote w:type="continuationSeparator" w:id="0">
    <w:p w14:paraId="05C4EA0B" w14:textId="77777777" w:rsidR="00F76252" w:rsidRDefault="00F76252" w:rsidP="00717979">
      <w:pPr>
        <w:spacing w:after="0" w:line="240" w:lineRule="auto"/>
      </w:pPr>
      <w:r>
        <w:continuationSeparator/>
      </w:r>
    </w:p>
    <w:p w14:paraId="6E535686" w14:textId="77777777" w:rsidR="00F76252" w:rsidRDefault="00F762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5755218"/>
      <w:docPartObj>
        <w:docPartGallery w:val="Page Numbers (Bottom of Page)"/>
        <w:docPartUnique/>
      </w:docPartObj>
    </w:sdtPr>
    <w:sdtEndPr/>
    <w:sdtContent>
      <w:p w14:paraId="5EC710BA" w14:textId="51C9C669" w:rsidR="00BD53D1" w:rsidRDefault="00BD53D1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7895">
          <w:rPr>
            <w:noProof/>
          </w:rPr>
          <w:t>5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 w:rsidR="00D77895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5D99361" w14:textId="77777777" w:rsidR="00BD53D1" w:rsidRDefault="00BD53D1">
    <w:pPr>
      <w:pStyle w:val="Footer"/>
    </w:pPr>
  </w:p>
  <w:p w14:paraId="628E9B91" w14:textId="77777777" w:rsidR="00BD53D1" w:rsidRDefault="00BD53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11D36" w14:textId="77777777" w:rsidR="00F76252" w:rsidRDefault="00F76252" w:rsidP="00717979">
      <w:pPr>
        <w:spacing w:after="0" w:line="240" w:lineRule="auto"/>
      </w:pPr>
      <w:r>
        <w:separator/>
      </w:r>
    </w:p>
    <w:p w14:paraId="7B4A6C11" w14:textId="77777777" w:rsidR="00F76252" w:rsidRDefault="00F76252"/>
  </w:footnote>
  <w:footnote w:type="continuationSeparator" w:id="0">
    <w:p w14:paraId="1132A8E2" w14:textId="77777777" w:rsidR="00F76252" w:rsidRDefault="00F76252" w:rsidP="00717979">
      <w:pPr>
        <w:spacing w:after="0" w:line="240" w:lineRule="auto"/>
      </w:pPr>
      <w:r>
        <w:continuationSeparator/>
      </w:r>
    </w:p>
    <w:p w14:paraId="5F85A0C5" w14:textId="77777777" w:rsidR="00F76252" w:rsidRDefault="00F762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CA5"/>
    <w:multiLevelType w:val="hybridMultilevel"/>
    <w:tmpl w:val="B2B4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A5AE1"/>
    <w:multiLevelType w:val="hybridMultilevel"/>
    <w:tmpl w:val="F25C4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E3BF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B3178"/>
    <w:multiLevelType w:val="multilevel"/>
    <w:tmpl w:val="1D104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D73C07"/>
    <w:multiLevelType w:val="hybridMultilevel"/>
    <w:tmpl w:val="C1D45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E4994"/>
    <w:multiLevelType w:val="hybridMultilevel"/>
    <w:tmpl w:val="0630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9034B"/>
    <w:multiLevelType w:val="multilevel"/>
    <w:tmpl w:val="20D011E6"/>
    <w:styleLink w:val="List21"/>
    <w:lvl w:ilvl="0">
      <w:start w:val="1"/>
      <w:numFmt w:val="bullet"/>
      <w:lvlText w:val="•"/>
      <w:lvlJc w:val="left"/>
      <w:pPr>
        <w:tabs>
          <w:tab w:val="num" w:pos="660"/>
        </w:tabs>
        <w:ind w:left="6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1">
      <w:numFmt w:val="bullet"/>
      <w:lvlText w:val="o"/>
      <w:lvlJc w:val="left"/>
      <w:pPr>
        <w:tabs>
          <w:tab w:val="num" w:pos="1407"/>
        </w:tabs>
        <w:ind w:left="1407" w:hanging="327"/>
      </w:pPr>
      <w:rPr>
        <w:rFonts w:ascii="Arial" w:eastAsia="Arial" w:hAnsi="Arial" w:cs="Arial"/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</w:abstractNum>
  <w:abstractNum w:abstractNumId="6" w15:restartNumberingAfterBreak="0">
    <w:nsid w:val="13C47555"/>
    <w:multiLevelType w:val="multilevel"/>
    <w:tmpl w:val="280A9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C90D31"/>
    <w:multiLevelType w:val="hybridMultilevel"/>
    <w:tmpl w:val="9B94E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C727A4"/>
    <w:multiLevelType w:val="multilevel"/>
    <w:tmpl w:val="D56A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A5324E"/>
    <w:multiLevelType w:val="hybridMultilevel"/>
    <w:tmpl w:val="595A4E0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4407555"/>
    <w:multiLevelType w:val="multilevel"/>
    <w:tmpl w:val="37202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6009E3"/>
    <w:multiLevelType w:val="hybridMultilevel"/>
    <w:tmpl w:val="329C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07F86"/>
    <w:multiLevelType w:val="hybridMultilevel"/>
    <w:tmpl w:val="2E62F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5E6FA9"/>
    <w:multiLevelType w:val="multilevel"/>
    <w:tmpl w:val="F8C8C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2E08FC"/>
    <w:multiLevelType w:val="multilevel"/>
    <w:tmpl w:val="C27C8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914909"/>
    <w:multiLevelType w:val="multilevel"/>
    <w:tmpl w:val="3E7A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E00B30"/>
    <w:multiLevelType w:val="multilevel"/>
    <w:tmpl w:val="4B2C2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BA26BC"/>
    <w:multiLevelType w:val="multilevel"/>
    <w:tmpl w:val="4D32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8561D3"/>
    <w:multiLevelType w:val="hybridMultilevel"/>
    <w:tmpl w:val="DD6AC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02C9D"/>
    <w:multiLevelType w:val="multilevel"/>
    <w:tmpl w:val="6B6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911937"/>
    <w:multiLevelType w:val="hybridMultilevel"/>
    <w:tmpl w:val="2F4C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D4C8C"/>
    <w:multiLevelType w:val="multilevel"/>
    <w:tmpl w:val="DE1C7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E2819CB"/>
    <w:multiLevelType w:val="hybridMultilevel"/>
    <w:tmpl w:val="6AF48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46A3290"/>
    <w:multiLevelType w:val="hybridMultilevel"/>
    <w:tmpl w:val="FA1C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D16B39"/>
    <w:multiLevelType w:val="multilevel"/>
    <w:tmpl w:val="7F06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376768"/>
    <w:multiLevelType w:val="hybridMultilevel"/>
    <w:tmpl w:val="C11CD9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BAF05E6"/>
    <w:multiLevelType w:val="hybridMultilevel"/>
    <w:tmpl w:val="F7FE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83616"/>
    <w:multiLevelType w:val="multilevel"/>
    <w:tmpl w:val="50CACF1A"/>
    <w:styleLink w:val="List0"/>
    <w:lvl w:ilvl="0">
      <w:numFmt w:val="bullet"/>
      <w:lvlText w:val="•"/>
      <w:lvlJc w:val="left"/>
      <w:pPr>
        <w:tabs>
          <w:tab w:val="num" w:pos="802"/>
        </w:tabs>
        <w:ind w:left="802" w:hanging="442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hanging="405"/>
      </w:pPr>
      <w:rPr>
        <w:color w:val="000000"/>
        <w:position w:val="0"/>
        <w:sz w:val="27"/>
        <w:szCs w:val="27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205"/>
        </w:tabs>
        <w:ind w:left="2205" w:hanging="405"/>
      </w:pPr>
      <w:rPr>
        <w:color w:val="000000"/>
        <w:position w:val="0"/>
        <w:sz w:val="27"/>
        <w:szCs w:val="27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925"/>
        </w:tabs>
        <w:ind w:left="2925" w:hanging="405"/>
      </w:pPr>
      <w:rPr>
        <w:color w:val="000000"/>
        <w:position w:val="0"/>
        <w:sz w:val="27"/>
        <w:szCs w:val="27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645"/>
        </w:tabs>
        <w:ind w:left="3645" w:hanging="405"/>
      </w:pPr>
      <w:rPr>
        <w:color w:val="000000"/>
        <w:position w:val="0"/>
        <w:sz w:val="27"/>
        <w:szCs w:val="27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65"/>
        </w:tabs>
        <w:ind w:left="4365" w:hanging="405"/>
      </w:pPr>
      <w:rPr>
        <w:color w:val="000000"/>
        <w:position w:val="0"/>
        <w:sz w:val="27"/>
        <w:szCs w:val="27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5085"/>
        </w:tabs>
        <w:ind w:left="5085" w:hanging="405"/>
      </w:pPr>
      <w:rPr>
        <w:color w:val="000000"/>
        <w:position w:val="0"/>
        <w:sz w:val="27"/>
        <w:szCs w:val="27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805"/>
        </w:tabs>
        <w:ind w:left="5805" w:hanging="405"/>
      </w:pPr>
      <w:rPr>
        <w:color w:val="000000"/>
        <w:position w:val="0"/>
        <w:sz w:val="27"/>
        <w:szCs w:val="27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525"/>
        </w:tabs>
        <w:ind w:left="6525" w:hanging="405"/>
      </w:pPr>
      <w:rPr>
        <w:color w:val="000000"/>
        <w:position w:val="0"/>
        <w:sz w:val="27"/>
        <w:szCs w:val="27"/>
        <w:u w:color="000000"/>
        <w:rtl w:val="0"/>
      </w:rPr>
    </w:lvl>
  </w:abstractNum>
  <w:abstractNum w:abstractNumId="28" w15:restartNumberingAfterBreak="0">
    <w:nsid w:val="63E45D1C"/>
    <w:multiLevelType w:val="hybridMultilevel"/>
    <w:tmpl w:val="6DF8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965F4"/>
    <w:multiLevelType w:val="hybridMultilevel"/>
    <w:tmpl w:val="0F28B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DD54109"/>
    <w:multiLevelType w:val="hybridMultilevel"/>
    <w:tmpl w:val="4C26D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D415AE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BD4459"/>
    <w:multiLevelType w:val="hybridMultilevel"/>
    <w:tmpl w:val="89064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2C7E6D"/>
    <w:multiLevelType w:val="hybridMultilevel"/>
    <w:tmpl w:val="ED8E0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E4963"/>
    <w:multiLevelType w:val="multilevel"/>
    <w:tmpl w:val="45983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279680E"/>
    <w:multiLevelType w:val="multilevel"/>
    <w:tmpl w:val="4A00780A"/>
    <w:styleLink w:val="List1"/>
    <w:lvl w:ilvl="0">
      <w:numFmt w:val="bullet"/>
      <w:lvlText w:val="•"/>
      <w:lvlJc w:val="left"/>
      <w:pPr>
        <w:tabs>
          <w:tab w:val="num" w:pos="687"/>
        </w:tabs>
        <w:ind w:left="687" w:hanging="327"/>
      </w:pPr>
      <w:rPr>
        <w:rFonts w:ascii="Arial" w:eastAsia="Arial" w:hAnsi="Arial" w:cs="Arial"/>
        <w:color w:val="006699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</w:abstractNum>
  <w:abstractNum w:abstractNumId="35" w15:restartNumberingAfterBreak="0">
    <w:nsid w:val="7D5C7FA0"/>
    <w:multiLevelType w:val="hybridMultilevel"/>
    <w:tmpl w:val="AF76B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4"/>
  </w:num>
  <w:num w:numId="3">
    <w:abstractNumId w:val="5"/>
  </w:num>
  <w:num w:numId="4">
    <w:abstractNumId w:val="32"/>
  </w:num>
  <w:num w:numId="5">
    <w:abstractNumId w:val="7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19"/>
  </w:num>
  <w:num w:numId="12">
    <w:abstractNumId w:val="17"/>
  </w:num>
  <w:num w:numId="13">
    <w:abstractNumId w:val="15"/>
  </w:num>
  <w:num w:numId="14">
    <w:abstractNumId w:val="6"/>
  </w:num>
  <w:num w:numId="15">
    <w:abstractNumId w:val="20"/>
  </w:num>
  <w:num w:numId="16">
    <w:abstractNumId w:val="3"/>
  </w:num>
  <w:num w:numId="17">
    <w:abstractNumId w:val="28"/>
  </w:num>
  <w:num w:numId="18">
    <w:abstractNumId w:val="24"/>
  </w:num>
  <w:num w:numId="19">
    <w:abstractNumId w:val="21"/>
  </w:num>
  <w:num w:numId="20">
    <w:abstractNumId w:val="14"/>
  </w:num>
  <w:num w:numId="21">
    <w:abstractNumId w:val="8"/>
  </w:num>
  <w:num w:numId="22">
    <w:abstractNumId w:val="10"/>
  </w:num>
  <w:num w:numId="23">
    <w:abstractNumId w:val="33"/>
  </w:num>
  <w:num w:numId="24">
    <w:abstractNumId w:val="13"/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35"/>
  </w:num>
  <w:num w:numId="28">
    <w:abstractNumId w:val="12"/>
  </w:num>
  <w:num w:numId="29">
    <w:abstractNumId w:val="11"/>
  </w:num>
  <w:num w:numId="30">
    <w:abstractNumId w:val="30"/>
  </w:num>
  <w:num w:numId="31">
    <w:abstractNumId w:val="9"/>
  </w:num>
  <w:num w:numId="32">
    <w:abstractNumId w:val="25"/>
  </w:num>
  <w:num w:numId="33">
    <w:abstractNumId w:val="22"/>
  </w:num>
  <w:num w:numId="34">
    <w:abstractNumId w:val="29"/>
  </w:num>
  <w:num w:numId="35">
    <w:abstractNumId w:val="0"/>
  </w:num>
  <w:num w:numId="36">
    <w:abstractNumId w:val="4"/>
  </w:num>
  <w:num w:numId="37">
    <w:abstractNumId w:val="16"/>
  </w:num>
  <w:num w:numId="38">
    <w:abstractNumId w:val="16"/>
    <w:lvlOverride w:ilvl="1">
      <w:lvl w:ilvl="1">
        <w:numFmt w:val="lowerLetter"/>
        <w:lvlText w:val="%2."/>
        <w:lvlJc w:val="left"/>
      </w:lvl>
    </w:lvlOverride>
  </w:num>
  <w:num w:numId="39">
    <w:abstractNumId w:val="16"/>
    <w:lvlOverride w:ilvl="1">
      <w:lvl w:ilvl="1">
        <w:numFmt w:val="lowerLetter"/>
        <w:lvlText w:val="%2."/>
        <w:lvlJc w:val="left"/>
      </w:lvl>
    </w:lvlOverride>
  </w:num>
  <w:num w:numId="40">
    <w:abstractNumId w:val="16"/>
    <w:lvlOverride w:ilvl="1">
      <w:lvl w:ilvl="1">
        <w:numFmt w:val="lowerLetter"/>
        <w:lvlText w:val="%2."/>
        <w:lvlJc w:val="left"/>
      </w:lvl>
    </w:lvlOverride>
  </w:num>
  <w:num w:numId="41">
    <w:abstractNumId w:val="16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ascii="Arial" w:hAnsi="Arial" w:cs="Arial" w:hint="default"/>
          <w:sz w:val="22"/>
          <w:szCs w:val="22"/>
        </w:rPr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7e0tLQwMTI0NTdX0lEKTi0uzszPAykwNKoFAOm4YxstAAAA"/>
  </w:docVars>
  <w:rsids>
    <w:rsidRoot w:val="00264CA2"/>
    <w:rsid w:val="00002765"/>
    <w:rsid w:val="00003755"/>
    <w:rsid w:val="00003B20"/>
    <w:rsid w:val="00010947"/>
    <w:rsid w:val="00020A52"/>
    <w:rsid w:val="00022AF6"/>
    <w:rsid w:val="000245B8"/>
    <w:rsid w:val="00024BAA"/>
    <w:rsid w:val="0002572C"/>
    <w:rsid w:val="00033A44"/>
    <w:rsid w:val="000341AC"/>
    <w:rsid w:val="000353AD"/>
    <w:rsid w:val="00043C0A"/>
    <w:rsid w:val="00045BCF"/>
    <w:rsid w:val="00050721"/>
    <w:rsid w:val="00052880"/>
    <w:rsid w:val="000619CD"/>
    <w:rsid w:val="00062E20"/>
    <w:rsid w:val="0006364D"/>
    <w:rsid w:val="00065A93"/>
    <w:rsid w:val="00067721"/>
    <w:rsid w:val="000811B3"/>
    <w:rsid w:val="00083040"/>
    <w:rsid w:val="00083699"/>
    <w:rsid w:val="000841C4"/>
    <w:rsid w:val="00085F3D"/>
    <w:rsid w:val="000908D3"/>
    <w:rsid w:val="00090959"/>
    <w:rsid w:val="00095979"/>
    <w:rsid w:val="000A12AA"/>
    <w:rsid w:val="000A1FE3"/>
    <w:rsid w:val="000B3121"/>
    <w:rsid w:val="000B3A9F"/>
    <w:rsid w:val="000B412D"/>
    <w:rsid w:val="000B5012"/>
    <w:rsid w:val="000B6396"/>
    <w:rsid w:val="000C05C4"/>
    <w:rsid w:val="000D0505"/>
    <w:rsid w:val="000D2682"/>
    <w:rsid w:val="000E0060"/>
    <w:rsid w:val="000E00DA"/>
    <w:rsid w:val="000E2050"/>
    <w:rsid w:val="000E225C"/>
    <w:rsid w:val="000E476B"/>
    <w:rsid w:val="000E569E"/>
    <w:rsid w:val="000E620A"/>
    <w:rsid w:val="000F174C"/>
    <w:rsid w:val="000F2C16"/>
    <w:rsid w:val="000F4CB7"/>
    <w:rsid w:val="001009D4"/>
    <w:rsid w:val="00103464"/>
    <w:rsid w:val="00107501"/>
    <w:rsid w:val="00111475"/>
    <w:rsid w:val="00112CCA"/>
    <w:rsid w:val="001155B7"/>
    <w:rsid w:val="00120794"/>
    <w:rsid w:val="00120D56"/>
    <w:rsid w:val="001216E8"/>
    <w:rsid w:val="00121C75"/>
    <w:rsid w:val="001224C2"/>
    <w:rsid w:val="00122C4F"/>
    <w:rsid w:val="00125A16"/>
    <w:rsid w:val="00127341"/>
    <w:rsid w:val="00127B0A"/>
    <w:rsid w:val="00130FAC"/>
    <w:rsid w:val="00133279"/>
    <w:rsid w:val="00133E6A"/>
    <w:rsid w:val="00135108"/>
    <w:rsid w:val="00135E05"/>
    <w:rsid w:val="0013640E"/>
    <w:rsid w:val="00136D89"/>
    <w:rsid w:val="0013707A"/>
    <w:rsid w:val="00140CBD"/>
    <w:rsid w:val="00151A38"/>
    <w:rsid w:val="00155E0E"/>
    <w:rsid w:val="00156F87"/>
    <w:rsid w:val="0016072B"/>
    <w:rsid w:val="0016182C"/>
    <w:rsid w:val="00161885"/>
    <w:rsid w:val="00161BC6"/>
    <w:rsid w:val="00162DCA"/>
    <w:rsid w:val="00165D0F"/>
    <w:rsid w:val="00170FBF"/>
    <w:rsid w:val="001751A2"/>
    <w:rsid w:val="0017661D"/>
    <w:rsid w:val="001772CC"/>
    <w:rsid w:val="00177646"/>
    <w:rsid w:val="00180698"/>
    <w:rsid w:val="00181AF4"/>
    <w:rsid w:val="001821F9"/>
    <w:rsid w:val="00185E28"/>
    <w:rsid w:val="0018616E"/>
    <w:rsid w:val="001864EA"/>
    <w:rsid w:val="00193E61"/>
    <w:rsid w:val="00197000"/>
    <w:rsid w:val="00197351"/>
    <w:rsid w:val="001A161B"/>
    <w:rsid w:val="001A30B3"/>
    <w:rsid w:val="001B49E0"/>
    <w:rsid w:val="001B4D9D"/>
    <w:rsid w:val="001B78B1"/>
    <w:rsid w:val="001C18B6"/>
    <w:rsid w:val="001C278A"/>
    <w:rsid w:val="001C4631"/>
    <w:rsid w:val="001C5EC9"/>
    <w:rsid w:val="001D1999"/>
    <w:rsid w:val="001D40A1"/>
    <w:rsid w:val="001E07E6"/>
    <w:rsid w:val="001E7E7B"/>
    <w:rsid w:val="001F2F0D"/>
    <w:rsid w:val="001F3838"/>
    <w:rsid w:val="001F5A29"/>
    <w:rsid w:val="001F7B09"/>
    <w:rsid w:val="00201C9E"/>
    <w:rsid w:val="00204860"/>
    <w:rsid w:val="0020520A"/>
    <w:rsid w:val="00210E58"/>
    <w:rsid w:val="00223961"/>
    <w:rsid w:val="00230BC2"/>
    <w:rsid w:val="00231E05"/>
    <w:rsid w:val="00234537"/>
    <w:rsid w:val="00241D51"/>
    <w:rsid w:val="0024307B"/>
    <w:rsid w:val="002431D6"/>
    <w:rsid w:val="002440B3"/>
    <w:rsid w:val="00245BD2"/>
    <w:rsid w:val="00245DE3"/>
    <w:rsid w:val="0024640E"/>
    <w:rsid w:val="00247559"/>
    <w:rsid w:val="0025540F"/>
    <w:rsid w:val="00256B0B"/>
    <w:rsid w:val="00260B7C"/>
    <w:rsid w:val="00263D40"/>
    <w:rsid w:val="00264C36"/>
    <w:rsid w:val="00264CA2"/>
    <w:rsid w:val="002750D7"/>
    <w:rsid w:val="0027698F"/>
    <w:rsid w:val="00282A80"/>
    <w:rsid w:val="002871CE"/>
    <w:rsid w:val="00291FC3"/>
    <w:rsid w:val="00293E7D"/>
    <w:rsid w:val="0029619B"/>
    <w:rsid w:val="00297479"/>
    <w:rsid w:val="002A1086"/>
    <w:rsid w:val="002A315E"/>
    <w:rsid w:val="002B3D23"/>
    <w:rsid w:val="002B4A27"/>
    <w:rsid w:val="002B61F4"/>
    <w:rsid w:val="002B74C4"/>
    <w:rsid w:val="002C6048"/>
    <w:rsid w:val="002D0E3A"/>
    <w:rsid w:val="002D2984"/>
    <w:rsid w:val="002D7270"/>
    <w:rsid w:val="002D7400"/>
    <w:rsid w:val="002E1652"/>
    <w:rsid w:val="002E74A0"/>
    <w:rsid w:val="002F073E"/>
    <w:rsid w:val="002F23C2"/>
    <w:rsid w:val="002F2E18"/>
    <w:rsid w:val="002F76A9"/>
    <w:rsid w:val="003015CB"/>
    <w:rsid w:val="003020DE"/>
    <w:rsid w:val="00305410"/>
    <w:rsid w:val="00310990"/>
    <w:rsid w:val="00311362"/>
    <w:rsid w:val="00312787"/>
    <w:rsid w:val="003147A9"/>
    <w:rsid w:val="00330B60"/>
    <w:rsid w:val="00330D7E"/>
    <w:rsid w:val="00335005"/>
    <w:rsid w:val="003353AF"/>
    <w:rsid w:val="00336646"/>
    <w:rsid w:val="003426E8"/>
    <w:rsid w:val="0034429E"/>
    <w:rsid w:val="00344911"/>
    <w:rsid w:val="0034686A"/>
    <w:rsid w:val="003570BB"/>
    <w:rsid w:val="003613CC"/>
    <w:rsid w:val="003652A6"/>
    <w:rsid w:val="00373BD0"/>
    <w:rsid w:val="00373E98"/>
    <w:rsid w:val="00375D22"/>
    <w:rsid w:val="00385D5E"/>
    <w:rsid w:val="003871FD"/>
    <w:rsid w:val="003911EC"/>
    <w:rsid w:val="00391297"/>
    <w:rsid w:val="00391DB1"/>
    <w:rsid w:val="00395DE2"/>
    <w:rsid w:val="003A0F3D"/>
    <w:rsid w:val="003A2136"/>
    <w:rsid w:val="003A4B1B"/>
    <w:rsid w:val="003B6332"/>
    <w:rsid w:val="003C15A0"/>
    <w:rsid w:val="003C5702"/>
    <w:rsid w:val="003C73A6"/>
    <w:rsid w:val="003D2187"/>
    <w:rsid w:val="003D2DBF"/>
    <w:rsid w:val="003E40CE"/>
    <w:rsid w:val="003E456C"/>
    <w:rsid w:val="003E46DB"/>
    <w:rsid w:val="003E4718"/>
    <w:rsid w:val="003F62D7"/>
    <w:rsid w:val="00402FB5"/>
    <w:rsid w:val="00403E52"/>
    <w:rsid w:val="00404FC5"/>
    <w:rsid w:val="00407DB3"/>
    <w:rsid w:val="0041565D"/>
    <w:rsid w:val="0041573D"/>
    <w:rsid w:val="00417CFD"/>
    <w:rsid w:val="00420904"/>
    <w:rsid w:val="00422993"/>
    <w:rsid w:val="00426D8A"/>
    <w:rsid w:val="004275CC"/>
    <w:rsid w:val="00434DC3"/>
    <w:rsid w:val="00437FC2"/>
    <w:rsid w:val="00440333"/>
    <w:rsid w:val="00443325"/>
    <w:rsid w:val="00445F10"/>
    <w:rsid w:val="00452A89"/>
    <w:rsid w:val="00452D28"/>
    <w:rsid w:val="00453667"/>
    <w:rsid w:val="004551F5"/>
    <w:rsid w:val="00455F9D"/>
    <w:rsid w:val="00457B64"/>
    <w:rsid w:val="0046309A"/>
    <w:rsid w:val="00464925"/>
    <w:rsid w:val="004668CA"/>
    <w:rsid w:val="00471171"/>
    <w:rsid w:val="004740FA"/>
    <w:rsid w:val="00474169"/>
    <w:rsid w:val="004742DD"/>
    <w:rsid w:val="004757B2"/>
    <w:rsid w:val="0047645B"/>
    <w:rsid w:val="00476EC2"/>
    <w:rsid w:val="004855A3"/>
    <w:rsid w:val="00485BDA"/>
    <w:rsid w:val="00492DE5"/>
    <w:rsid w:val="00495CBB"/>
    <w:rsid w:val="00496C98"/>
    <w:rsid w:val="004A3213"/>
    <w:rsid w:val="004A33BC"/>
    <w:rsid w:val="004A37E4"/>
    <w:rsid w:val="004A6056"/>
    <w:rsid w:val="004A7D4A"/>
    <w:rsid w:val="004B3F25"/>
    <w:rsid w:val="004B690B"/>
    <w:rsid w:val="004C0980"/>
    <w:rsid w:val="004C0A49"/>
    <w:rsid w:val="004C2B1D"/>
    <w:rsid w:val="004C3EAA"/>
    <w:rsid w:val="004C485F"/>
    <w:rsid w:val="004C6F66"/>
    <w:rsid w:val="004D19FB"/>
    <w:rsid w:val="004D1B19"/>
    <w:rsid w:val="004D4C8A"/>
    <w:rsid w:val="004D53BF"/>
    <w:rsid w:val="004D5A78"/>
    <w:rsid w:val="004E1D0E"/>
    <w:rsid w:val="004E2347"/>
    <w:rsid w:val="004E37E4"/>
    <w:rsid w:val="004E3961"/>
    <w:rsid w:val="004E450B"/>
    <w:rsid w:val="004F2DCD"/>
    <w:rsid w:val="004F616A"/>
    <w:rsid w:val="004F7842"/>
    <w:rsid w:val="005041F3"/>
    <w:rsid w:val="005049EC"/>
    <w:rsid w:val="00505CB1"/>
    <w:rsid w:val="005070CB"/>
    <w:rsid w:val="00507F7E"/>
    <w:rsid w:val="00514933"/>
    <w:rsid w:val="00525AD0"/>
    <w:rsid w:val="0052755A"/>
    <w:rsid w:val="005312B3"/>
    <w:rsid w:val="00536D2A"/>
    <w:rsid w:val="005376F8"/>
    <w:rsid w:val="0054289A"/>
    <w:rsid w:val="00543E0C"/>
    <w:rsid w:val="00546554"/>
    <w:rsid w:val="00550A16"/>
    <w:rsid w:val="00551693"/>
    <w:rsid w:val="00553A66"/>
    <w:rsid w:val="00555A7A"/>
    <w:rsid w:val="00555FFB"/>
    <w:rsid w:val="0056004D"/>
    <w:rsid w:val="00560538"/>
    <w:rsid w:val="00562302"/>
    <w:rsid w:val="0056592D"/>
    <w:rsid w:val="00567505"/>
    <w:rsid w:val="00570D7D"/>
    <w:rsid w:val="00571245"/>
    <w:rsid w:val="0057231B"/>
    <w:rsid w:val="0057310F"/>
    <w:rsid w:val="005742F8"/>
    <w:rsid w:val="00574369"/>
    <w:rsid w:val="00577996"/>
    <w:rsid w:val="0058023A"/>
    <w:rsid w:val="00580969"/>
    <w:rsid w:val="00581FAC"/>
    <w:rsid w:val="00586D4C"/>
    <w:rsid w:val="0059052C"/>
    <w:rsid w:val="0059121F"/>
    <w:rsid w:val="00595541"/>
    <w:rsid w:val="005A2B59"/>
    <w:rsid w:val="005A3D92"/>
    <w:rsid w:val="005A4AFD"/>
    <w:rsid w:val="005A4BA1"/>
    <w:rsid w:val="005A68B6"/>
    <w:rsid w:val="005B0B0E"/>
    <w:rsid w:val="005B272B"/>
    <w:rsid w:val="005B51F5"/>
    <w:rsid w:val="005C1A93"/>
    <w:rsid w:val="005C7E2E"/>
    <w:rsid w:val="005D1390"/>
    <w:rsid w:val="005D20AD"/>
    <w:rsid w:val="005D3437"/>
    <w:rsid w:val="005D3B5A"/>
    <w:rsid w:val="005F66F3"/>
    <w:rsid w:val="005F67BA"/>
    <w:rsid w:val="00603CE4"/>
    <w:rsid w:val="006058D0"/>
    <w:rsid w:val="006100FD"/>
    <w:rsid w:val="0061180C"/>
    <w:rsid w:val="006123AF"/>
    <w:rsid w:val="00612A06"/>
    <w:rsid w:val="0061310E"/>
    <w:rsid w:val="00616536"/>
    <w:rsid w:val="006240FE"/>
    <w:rsid w:val="00631900"/>
    <w:rsid w:val="006320AF"/>
    <w:rsid w:val="00634B3A"/>
    <w:rsid w:val="00635214"/>
    <w:rsid w:val="00635478"/>
    <w:rsid w:val="006371C7"/>
    <w:rsid w:val="006376B5"/>
    <w:rsid w:val="006424E4"/>
    <w:rsid w:val="00642E5B"/>
    <w:rsid w:val="00646C7F"/>
    <w:rsid w:val="00654B2B"/>
    <w:rsid w:val="00660048"/>
    <w:rsid w:val="0066017E"/>
    <w:rsid w:val="00660551"/>
    <w:rsid w:val="0066288F"/>
    <w:rsid w:val="00663078"/>
    <w:rsid w:val="006646EA"/>
    <w:rsid w:val="006718F3"/>
    <w:rsid w:val="006751C0"/>
    <w:rsid w:val="00675FC2"/>
    <w:rsid w:val="00677660"/>
    <w:rsid w:val="006809A8"/>
    <w:rsid w:val="00680B61"/>
    <w:rsid w:val="00681F4D"/>
    <w:rsid w:val="00683BDD"/>
    <w:rsid w:val="00692169"/>
    <w:rsid w:val="0069734C"/>
    <w:rsid w:val="006A18CF"/>
    <w:rsid w:val="006A1B33"/>
    <w:rsid w:val="006A2534"/>
    <w:rsid w:val="006B0081"/>
    <w:rsid w:val="006B289C"/>
    <w:rsid w:val="006B42B8"/>
    <w:rsid w:val="006B49F7"/>
    <w:rsid w:val="006B4FDA"/>
    <w:rsid w:val="006C3BFD"/>
    <w:rsid w:val="006C4C92"/>
    <w:rsid w:val="006D0176"/>
    <w:rsid w:val="006D4142"/>
    <w:rsid w:val="006D70D5"/>
    <w:rsid w:val="006E456D"/>
    <w:rsid w:val="006E6530"/>
    <w:rsid w:val="006E7A10"/>
    <w:rsid w:val="006F59A2"/>
    <w:rsid w:val="00700B76"/>
    <w:rsid w:val="00705EAD"/>
    <w:rsid w:val="00706598"/>
    <w:rsid w:val="00707749"/>
    <w:rsid w:val="007110F0"/>
    <w:rsid w:val="00712D5C"/>
    <w:rsid w:val="00715277"/>
    <w:rsid w:val="007153E0"/>
    <w:rsid w:val="00717267"/>
    <w:rsid w:val="00717979"/>
    <w:rsid w:val="00727B4A"/>
    <w:rsid w:val="007306E2"/>
    <w:rsid w:val="00734541"/>
    <w:rsid w:val="007414EF"/>
    <w:rsid w:val="00745B01"/>
    <w:rsid w:val="007468DC"/>
    <w:rsid w:val="0075415F"/>
    <w:rsid w:val="00754BA7"/>
    <w:rsid w:val="00755DBF"/>
    <w:rsid w:val="007615CF"/>
    <w:rsid w:val="007623C8"/>
    <w:rsid w:val="00771BD0"/>
    <w:rsid w:val="007741D9"/>
    <w:rsid w:val="00781150"/>
    <w:rsid w:val="0078204A"/>
    <w:rsid w:val="00783C25"/>
    <w:rsid w:val="00784D0B"/>
    <w:rsid w:val="00792C1F"/>
    <w:rsid w:val="007A05FA"/>
    <w:rsid w:val="007B0E20"/>
    <w:rsid w:val="007B0E4A"/>
    <w:rsid w:val="007B1776"/>
    <w:rsid w:val="007B25AA"/>
    <w:rsid w:val="007B54DD"/>
    <w:rsid w:val="007C03BF"/>
    <w:rsid w:val="007C1428"/>
    <w:rsid w:val="007C4564"/>
    <w:rsid w:val="007C53D6"/>
    <w:rsid w:val="007C5DA4"/>
    <w:rsid w:val="007D37D4"/>
    <w:rsid w:val="007D7690"/>
    <w:rsid w:val="007E03D4"/>
    <w:rsid w:val="007E27F3"/>
    <w:rsid w:val="007E3988"/>
    <w:rsid w:val="007E5D0A"/>
    <w:rsid w:val="007E60A7"/>
    <w:rsid w:val="007F1485"/>
    <w:rsid w:val="007F1AEF"/>
    <w:rsid w:val="007F4BAD"/>
    <w:rsid w:val="007F5F19"/>
    <w:rsid w:val="007F6B25"/>
    <w:rsid w:val="0080113F"/>
    <w:rsid w:val="008026C6"/>
    <w:rsid w:val="00803126"/>
    <w:rsid w:val="00816B19"/>
    <w:rsid w:val="00822DFF"/>
    <w:rsid w:val="0082327A"/>
    <w:rsid w:val="00823FAD"/>
    <w:rsid w:val="00830DC0"/>
    <w:rsid w:val="00835220"/>
    <w:rsid w:val="00837077"/>
    <w:rsid w:val="00837558"/>
    <w:rsid w:val="00841520"/>
    <w:rsid w:val="00844DC3"/>
    <w:rsid w:val="00847883"/>
    <w:rsid w:val="00850B4D"/>
    <w:rsid w:val="00851506"/>
    <w:rsid w:val="008520B6"/>
    <w:rsid w:val="008526D2"/>
    <w:rsid w:val="00855F6A"/>
    <w:rsid w:val="008568AF"/>
    <w:rsid w:val="00864129"/>
    <w:rsid w:val="00867074"/>
    <w:rsid w:val="0086709A"/>
    <w:rsid w:val="00876F08"/>
    <w:rsid w:val="00882671"/>
    <w:rsid w:val="00882F39"/>
    <w:rsid w:val="00883754"/>
    <w:rsid w:val="0088474B"/>
    <w:rsid w:val="008866EF"/>
    <w:rsid w:val="008903CB"/>
    <w:rsid w:val="00890FCC"/>
    <w:rsid w:val="00892706"/>
    <w:rsid w:val="00893D96"/>
    <w:rsid w:val="00894CC8"/>
    <w:rsid w:val="008A15D7"/>
    <w:rsid w:val="008A3287"/>
    <w:rsid w:val="008A59C0"/>
    <w:rsid w:val="008A62BD"/>
    <w:rsid w:val="008A7882"/>
    <w:rsid w:val="008A7D20"/>
    <w:rsid w:val="008B002E"/>
    <w:rsid w:val="008B49F8"/>
    <w:rsid w:val="008B4D31"/>
    <w:rsid w:val="008B7083"/>
    <w:rsid w:val="008C1D61"/>
    <w:rsid w:val="008C2DBB"/>
    <w:rsid w:val="008C509F"/>
    <w:rsid w:val="008C5A88"/>
    <w:rsid w:val="008D0593"/>
    <w:rsid w:val="008D185F"/>
    <w:rsid w:val="008D299B"/>
    <w:rsid w:val="008D4000"/>
    <w:rsid w:val="008D5EB7"/>
    <w:rsid w:val="008D7D5F"/>
    <w:rsid w:val="008E25A1"/>
    <w:rsid w:val="008E3FF7"/>
    <w:rsid w:val="008E460F"/>
    <w:rsid w:val="008F4066"/>
    <w:rsid w:val="008F7B08"/>
    <w:rsid w:val="00903E87"/>
    <w:rsid w:val="00916922"/>
    <w:rsid w:val="00917ABD"/>
    <w:rsid w:val="00920D6A"/>
    <w:rsid w:val="00926535"/>
    <w:rsid w:val="009327CF"/>
    <w:rsid w:val="009461BC"/>
    <w:rsid w:val="009464F6"/>
    <w:rsid w:val="00951B8B"/>
    <w:rsid w:val="00955058"/>
    <w:rsid w:val="00956EA1"/>
    <w:rsid w:val="00957325"/>
    <w:rsid w:val="009618D1"/>
    <w:rsid w:val="00967444"/>
    <w:rsid w:val="00971957"/>
    <w:rsid w:val="00973637"/>
    <w:rsid w:val="0097643D"/>
    <w:rsid w:val="00976EFA"/>
    <w:rsid w:val="00977C4D"/>
    <w:rsid w:val="00981868"/>
    <w:rsid w:val="00981941"/>
    <w:rsid w:val="00983B7F"/>
    <w:rsid w:val="00985F05"/>
    <w:rsid w:val="009863DF"/>
    <w:rsid w:val="00986754"/>
    <w:rsid w:val="00986D92"/>
    <w:rsid w:val="00992BD1"/>
    <w:rsid w:val="00993DF4"/>
    <w:rsid w:val="009A0F1C"/>
    <w:rsid w:val="009A1FC6"/>
    <w:rsid w:val="009A53A9"/>
    <w:rsid w:val="009A59B0"/>
    <w:rsid w:val="009A753B"/>
    <w:rsid w:val="009C2ABE"/>
    <w:rsid w:val="009C6A84"/>
    <w:rsid w:val="009D2457"/>
    <w:rsid w:val="009D3549"/>
    <w:rsid w:val="009D49AA"/>
    <w:rsid w:val="009D68D2"/>
    <w:rsid w:val="009D6F88"/>
    <w:rsid w:val="009E01FD"/>
    <w:rsid w:val="009E1A69"/>
    <w:rsid w:val="009E210E"/>
    <w:rsid w:val="009E3507"/>
    <w:rsid w:val="009E4B9C"/>
    <w:rsid w:val="009E66AB"/>
    <w:rsid w:val="009F1AE8"/>
    <w:rsid w:val="009F4A78"/>
    <w:rsid w:val="00A034B7"/>
    <w:rsid w:val="00A055FB"/>
    <w:rsid w:val="00A12F44"/>
    <w:rsid w:val="00A1709B"/>
    <w:rsid w:val="00A20423"/>
    <w:rsid w:val="00A2100E"/>
    <w:rsid w:val="00A24F94"/>
    <w:rsid w:val="00A31ED7"/>
    <w:rsid w:val="00A36EA1"/>
    <w:rsid w:val="00A42613"/>
    <w:rsid w:val="00A43673"/>
    <w:rsid w:val="00A504C8"/>
    <w:rsid w:val="00A5123A"/>
    <w:rsid w:val="00A51FB1"/>
    <w:rsid w:val="00A6301F"/>
    <w:rsid w:val="00A64623"/>
    <w:rsid w:val="00A649FD"/>
    <w:rsid w:val="00A673F4"/>
    <w:rsid w:val="00A7526F"/>
    <w:rsid w:val="00A75537"/>
    <w:rsid w:val="00A76327"/>
    <w:rsid w:val="00A76981"/>
    <w:rsid w:val="00A80384"/>
    <w:rsid w:val="00A803AF"/>
    <w:rsid w:val="00A85569"/>
    <w:rsid w:val="00A87C06"/>
    <w:rsid w:val="00A87CD0"/>
    <w:rsid w:val="00A93115"/>
    <w:rsid w:val="00A9501E"/>
    <w:rsid w:val="00AA0AE9"/>
    <w:rsid w:val="00AB22E6"/>
    <w:rsid w:val="00AC053E"/>
    <w:rsid w:val="00AC21DE"/>
    <w:rsid w:val="00AC5A5E"/>
    <w:rsid w:val="00AC716B"/>
    <w:rsid w:val="00AD03F4"/>
    <w:rsid w:val="00AD077C"/>
    <w:rsid w:val="00AD2371"/>
    <w:rsid w:val="00AD4B8C"/>
    <w:rsid w:val="00AD6547"/>
    <w:rsid w:val="00AE5B19"/>
    <w:rsid w:val="00AF3F27"/>
    <w:rsid w:val="00AF493C"/>
    <w:rsid w:val="00B00B5A"/>
    <w:rsid w:val="00B0130C"/>
    <w:rsid w:val="00B02DB8"/>
    <w:rsid w:val="00B0751E"/>
    <w:rsid w:val="00B10946"/>
    <w:rsid w:val="00B12234"/>
    <w:rsid w:val="00B200B9"/>
    <w:rsid w:val="00B21ED8"/>
    <w:rsid w:val="00B32F87"/>
    <w:rsid w:val="00B34EE7"/>
    <w:rsid w:val="00B3794D"/>
    <w:rsid w:val="00B37C3A"/>
    <w:rsid w:val="00B4419D"/>
    <w:rsid w:val="00B60563"/>
    <w:rsid w:val="00B60B43"/>
    <w:rsid w:val="00B6581B"/>
    <w:rsid w:val="00B65D0B"/>
    <w:rsid w:val="00B66558"/>
    <w:rsid w:val="00B66EAA"/>
    <w:rsid w:val="00B67516"/>
    <w:rsid w:val="00B71DA5"/>
    <w:rsid w:val="00B72A71"/>
    <w:rsid w:val="00B73357"/>
    <w:rsid w:val="00B77241"/>
    <w:rsid w:val="00B80F32"/>
    <w:rsid w:val="00B816CD"/>
    <w:rsid w:val="00B81B79"/>
    <w:rsid w:val="00B84917"/>
    <w:rsid w:val="00B84DD0"/>
    <w:rsid w:val="00B93908"/>
    <w:rsid w:val="00B93F42"/>
    <w:rsid w:val="00BA1794"/>
    <w:rsid w:val="00BA318B"/>
    <w:rsid w:val="00BA733D"/>
    <w:rsid w:val="00BB2CCE"/>
    <w:rsid w:val="00BB3A6A"/>
    <w:rsid w:val="00BD0695"/>
    <w:rsid w:val="00BD4B3E"/>
    <w:rsid w:val="00BD53D1"/>
    <w:rsid w:val="00BE0CCD"/>
    <w:rsid w:val="00BE3BE7"/>
    <w:rsid w:val="00BE4E3C"/>
    <w:rsid w:val="00BE4EB5"/>
    <w:rsid w:val="00BF3F73"/>
    <w:rsid w:val="00BF52C0"/>
    <w:rsid w:val="00C0011E"/>
    <w:rsid w:val="00C0124B"/>
    <w:rsid w:val="00C01E94"/>
    <w:rsid w:val="00C02943"/>
    <w:rsid w:val="00C03CBC"/>
    <w:rsid w:val="00C0599F"/>
    <w:rsid w:val="00C15B88"/>
    <w:rsid w:val="00C15ED9"/>
    <w:rsid w:val="00C20FF0"/>
    <w:rsid w:val="00C303E4"/>
    <w:rsid w:val="00C35CB4"/>
    <w:rsid w:val="00C37AFB"/>
    <w:rsid w:val="00C41698"/>
    <w:rsid w:val="00C47381"/>
    <w:rsid w:val="00C47643"/>
    <w:rsid w:val="00C51DC6"/>
    <w:rsid w:val="00C56A6C"/>
    <w:rsid w:val="00C60443"/>
    <w:rsid w:val="00C64FF3"/>
    <w:rsid w:val="00C677C0"/>
    <w:rsid w:val="00C72992"/>
    <w:rsid w:val="00C75610"/>
    <w:rsid w:val="00C76C6E"/>
    <w:rsid w:val="00C80D9E"/>
    <w:rsid w:val="00C8786D"/>
    <w:rsid w:val="00C90FFD"/>
    <w:rsid w:val="00C94555"/>
    <w:rsid w:val="00C95732"/>
    <w:rsid w:val="00C95CDC"/>
    <w:rsid w:val="00CA217F"/>
    <w:rsid w:val="00CA625B"/>
    <w:rsid w:val="00CA6C2E"/>
    <w:rsid w:val="00CB1307"/>
    <w:rsid w:val="00CB51B4"/>
    <w:rsid w:val="00CC30E2"/>
    <w:rsid w:val="00CC3C51"/>
    <w:rsid w:val="00CD4D96"/>
    <w:rsid w:val="00CE792A"/>
    <w:rsid w:val="00CF016B"/>
    <w:rsid w:val="00CF222E"/>
    <w:rsid w:val="00CF6CEE"/>
    <w:rsid w:val="00CF7226"/>
    <w:rsid w:val="00D036D4"/>
    <w:rsid w:val="00D04316"/>
    <w:rsid w:val="00D04BEE"/>
    <w:rsid w:val="00D05DD6"/>
    <w:rsid w:val="00D15608"/>
    <w:rsid w:val="00D229B4"/>
    <w:rsid w:val="00D25BD5"/>
    <w:rsid w:val="00D26F7B"/>
    <w:rsid w:val="00D27D31"/>
    <w:rsid w:val="00D31AAD"/>
    <w:rsid w:val="00D31B91"/>
    <w:rsid w:val="00D32652"/>
    <w:rsid w:val="00D34B4A"/>
    <w:rsid w:val="00D37C9C"/>
    <w:rsid w:val="00D42E61"/>
    <w:rsid w:val="00D46997"/>
    <w:rsid w:val="00D504E7"/>
    <w:rsid w:val="00D539F0"/>
    <w:rsid w:val="00D54B33"/>
    <w:rsid w:val="00D56F93"/>
    <w:rsid w:val="00D70391"/>
    <w:rsid w:val="00D77895"/>
    <w:rsid w:val="00D80249"/>
    <w:rsid w:val="00D807F7"/>
    <w:rsid w:val="00D82806"/>
    <w:rsid w:val="00D844C2"/>
    <w:rsid w:val="00D8516D"/>
    <w:rsid w:val="00D87A59"/>
    <w:rsid w:val="00D926F3"/>
    <w:rsid w:val="00D97280"/>
    <w:rsid w:val="00DB0FC8"/>
    <w:rsid w:val="00DB3C77"/>
    <w:rsid w:val="00DB4225"/>
    <w:rsid w:val="00DB6D01"/>
    <w:rsid w:val="00DB7E0E"/>
    <w:rsid w:val="00DC1002"/>
    <w:rsid w:val="00DC2858"/>
    <w:rsid w:val="00DC3E5A"/>
    <w:rsid w:val="00DC4782"/>
    <w:rsid w:val="00DD04F9"/>
    <w:rsid w:val="00DD3FEA"/>
    <w:rsid w:val="00DD4A5C"/>
    <w:rsid w:val="00DD4BAF"/>
    <w:rsid w:val="00DD5A5F"/>
    <w:rsid w:val="00DE02A7"/>
    <w:rsid w:val="00DE0F61"/>
    <w:rsid w:val="00DE33DA"/>
    <w:rsid w:val="00DE5921"/>
    <w:rsid w:val="00DE5ECB"/>
    <w:rsid w:val="00DE71EB"/>
    <w:rsid w:val="00DE7DB9"/>
    <w:rsid w:val="00E02A76"/>
    <w:rsid w:val="00E05A20"/>
    <w:rsid w:val="00E060CE"/>
    <w:rsid w:val="00E07840"/>
    <w:rsid w:val="00E10B35"/>
    <w:rsid w:val="00E121C2"/>
    <w:rsid w:val="00E139DC"/>
    <w:rsid w:val="00E16A39"/>
    <w:rsid w:val="00E21414"/>
    <w:rsid w:val="00E426F4"/>
    <w:rsid w:val="00E4319C"/>
    <w:rsid w:val="00E45545"/>
    <w:rsid w:val="00E4603B"/>
    <w:rsid w:val="00E65E45"/>
    <w:rsid w:val="00E7059B"/>
    <w:rsid w:val="00E71B11"/>
    <w:rsid w:val="00E7546C"/>
    <w:rsid w:val="00E75860"/>
    <w:rsid w:val="00E773B1"/>
    <w:rsid w:val="00E81C16"/>
    <w:rsid w:val="00E84D23"/>
    <w:rsid w:val="00E8592B"/>
    <w:rsid w:val="00E875D8"/>
    <w:rsid w:val="00E9017D"/>
    <w:rsid w:val="00E94DFB"/>
    <w:rsid w:val="00E97034"/>
    <w:rsid w:val="00EA03EF"/>
    <w:rsid w:val="00EB1AE7"/>
    <w:rsid w:val="00EB1FDE"/>
    <w:rsid w:val="00EB486B"/>
    <w:rsid w:val="00EB762A"/>
    <w:rsid w:val="00EB767C"/>
    <w:rsid w:val="00EC71FE"/>
    <w:rsid w:val="00ED2255"/>
    <w:rsid w:val="00ED2DF4"/>
    <w:rsid w:val="00ED643B"/>
    <w:rsid w:val="00EE3518"/>
    <w:rsid w:val="00EE5436"/>
    <w:rsid w:val="00EE6813"/>
    <w:rsid w:val="00EE7ED6"/>
    <w:rsid w:val="00EF0DD7"/>
    <w:rsid w:val="00EF23BE"/>
    <w:rsid w:val="00EF2664"/>
    <w:rsid w:val="00EF2F22"/>
    <w:rsid w:val="00EF5720"/>
    <w:rsid w:val="00EF5CD4"/>
    <w:rsid w:val="00F074A4"/>
    <w:rsid w:val="00F10095"/>
    <w:rsid w:val="00F11BF3"/>
    <w:rsid w:val="00F124E9"/>
    <w:rsid w:val="00F14DAA"/>
    <w:rsid w:val="00F152BF"/>
    <w:rsid w:val="00F172BE"/>
    <w:rsid w:val="00F25FDD"/>
    <w:rsid w:val="00F31E4B"/>
    <w:rsid w:val="00F34274"/>
    <w:rsid w:val="00F34BD9"/>
    <w:rsid w:val="00F37BD9"/>
    <w:rsid w:val="00F46127"/>
    <w:rsid w:val="00F46AC9"/>
    <w:rsid w:val="00F537D0"/>
    <w:rsid w:val="00F54464"/>
    <w:rsid w:val="00F61250"/>
    <w:rsid w:val="00F70110"/>
    <w:rsid w:val="00F71FD5"/>
    <w:rsid w:val="00F72365"/>
    <w:rsid w:val="00F72FCF"/>
    <w:rsid w:val="00F76252"/>
    <w:rsid w:val="00F77388"/>
    <w:rsid w:val="00F82E84"/>
    <w:rsid w:val="00F83A5E"/>
    <w:rsid w:val="00F91427"/>
    <w:rsid w:val="00F91CE6"/>
    <w:rsid w:val="00F94613"/>
    <w:rsid w:val="00F96288"/>
    <w:rsid w:val="00FB0354"/>
    <w:rsid w:val="00FB4AC1"/>
    <w:rsid w:val="00FB5F95"/>
    <w:rsid w:val="00FB63F9"/>
    <w:rsid w:val="00FB6BA7"/>
    <w:rsid w:val="00FB6DA7"/>
    <w:rsid w:val="00FC07C6"/>
    <w:rsid w:val="00FC4D68"/>
    <w:rsid w:val="00FC5496"/>
    <w:rsid w:val="00FD2482"/>
    <w:rsid w:val="00FD2BB1"/>
    <w:rsid w:val="00FE01E5"/>
    <w:rsid w:val="00FE338C"/>
    <w:rsid w:val="00FE6906"/>
    <w:rsid w:val="00FE728C"/>
    <w:rsid w:val="00FF00F3"/>
    <w:rsid w:val="00FF24B3"/>
    <w:rsid w:val="00FF3CB9"/>
    <w:rsid w:val="00FF412E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100FE"/>
  <w15:docId w15:val="{5EDAE36A-343B-4373-893B-9CEB91371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5F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5E05"/>
    <w:pPr>
      <w:spacing w:after="120" w:line="100" w:lineRule="atLeast"/>
      <w:outlineLvl w:val="0"/>
    </w:pPr>
    <w:rPr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68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E03D4"/>
    <w:rPr>
      <w:b/>
      <w:bCs/>
    </w:rPr>
  </w:style>
  <w:style w:type="table" w:styleId="TableGrid">
    <w:name w:val="Table Grid"/>
    <w:basedOn w:val="TableNormal"/>
    <w:uiPriority w:val="59"/>
    <w:rsid w:val="00616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E27F3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yshortcuts">
    <w:name w:val="yshortcuts"/>
    <w:basedOn w:val="DefaultParagraphFont"/>
    <w:rsid w:val="007E27F3"/>
  </w:style>
  <w:style w:type="paragraph" w:styleId="BalloonText">
    <w:name w:val="Balloon Text"/>
    <w:basedOn w:val="Normal"/>
    <w:link w:val="BalloonTextChar"/>
    <w:uiPriority w:val="99"/>
    <w:semiHidden/>
    <w:unhideWhenUsed/>
    <w:rsid w:val="00ED2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DF4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288F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288F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97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979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F2D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03A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Style1">
    <w:name w:val="Style1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312" w:lineRule="exact"/>
      <w:ind w:hanging="360"/>
    </w:pPr>
    <w:rPr>
      <w:rFonts w:ascii="Calibri" w:eastAsiaTheme="minorEastAsia" w:hAnsi="Calibri" w:cstheme="minorBidi"/>
      <w:sz w:val="24"/>
      <w:szCs w:val="24"/>
    </w:rPr>
  </w:style>
  <w:style w:type="character" w:customStyle="1" w:styleId="FontStyle12">
    <w:name w:val="Font Style12"/>
    <w:basedOn w:val="DefaultParagraphFont"/>
    <w:uiPriority w:val="99"/>
    <w:rsid w:val="009D2457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224" w:lineRule="exact"/>
    </w:pPr>
    <w:rPr>
      <w:rFonts w:ascii="Angsana New" w:eastAsiaTheme="minorEastAsia" w:hAnsi="Angsana New"/>
      <w:sz w:val="24"/>
      <w:szCs w:val="24"/>
    </w:rPr>
  </w:style>
  <w:style w:type="paragraph" w:customStyle="1" w:styleId="Style4">
    <w:name w:val="Style4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413" w:lineRule="exact"/>
    </w:pPr>
    <w:rPr>
      <w:rFonts w:ascii="Tahoma" w:eastAsiaTheme="minorEastAsia" w:hAnsi="Tahoma" w:cs="Tahoma"/>
      <w:sz w:val="24"/>
      <w:szCs w:val="24"/>
    </w:rPr>
  </w:style>
  <w:style w:type="paragraph" w:customStyle="1" w:styleId="Style6">
    <w:name w:val="Style6"/>
    <w:basedOn w:val="Normal"/>
    <w:uiPriority w:val="99"/>
    <w:rsid w:val="007C5DA4"/>
    <w:pPr>
      <w:widowControl w:val="0"/>
      <w:autoSpaceDE w:val="0"/>
      <w:autoSpaceDN w:val="0"/>
      <w:adjustRightInd w:val="0"/>
      <w:spacing w:after="0" w:line="211" w:lineRule="exact"/>
      <w:jc w:val="both"/>
    </w:pPr>
    <w:rPr>
      <w:rFonts w:ascii="Tahoma" w:eastAsiaTheme="minorEastAsia" w:hAnsi="Tahoma" w:cs="Tahoma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495CBB"/>
    <w:rPr>
      <w:rFonts w:ascii="Calibri" w:hAnsi="Calibri" w:cs="Calibri"/>
      <w:sz w:val="22"/>
      <w:szCs w:val="22"/>
    </w:rPr>
  </w:style>
  <w:style w:type="paragraph" w:customStyle="1" w:styleId="Style3">
    <w:name w:val="Style3"/>
    <w:basedOn w:val="Normal"/>
    <w:uiPriority w:val="99"/>
    <w:rsid w:val="00495CBB"/>
    <w:pPr>
      <w:widowControl w:val="0"/>
      <w:autoSpaceDE w:val="0"/>
      <w:autoSpaceDN w:val="0"/>
      <w:adjustRightInd w:val="0"/>
      <w:spacing w:after="0" w:line="308" w:lineRule="exact"/>
      <w:ind w:hanging="350"/>
    </w:pPr>
    <w:rPr>
      <w:rFonts w:ascii="Calibri" w:eastAsiaTheme="minorEastAsia" w:hAnsi="Calibri" w:cstheme="minorBidi"/>
      <w:sz w:val="24"/>
      <w:szCs w:val="24"/>
    </w:rPr>
  </w:style>
  <w:style w:type="paragraph" w:customStyle="1" w:styleId="Body">
    <w:name w:val="Body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05EAD"/>
    <w:pPr>
      <w:numPr>
        <w:numId w:val="1"/>
      </w:numPr>
    </w:pPr>
  </w:style>
  <w:style w:type="character" w:customStyle="1" w:styleId="Hyperlink0">
    <w:name w:val="Hyperlink.0"/>
    <w:basedOn w:val="DefaultParagraphFont"/>
    <w:rsid w:val="00705EAD"/>
    <w:rPr>
      <w:rFonts w:ascii="Arial" w:eastAsia="Arial" w:hAnsi="Arial" w:cs="Arial"/>
      <w:color w:val="000000"/>
      <w:sz w:val="20"/>
      <w:szCs w:val="20"/>
      <w:u w:val="single" w:color="000000"/>
    </w:rPr>
  </w:style>
  <w:style w:type="paragraph" w:customStyle="1" w:styleId="Heading">
    <w:name w:val="Heading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  <w:outlineLvl w:val="0"/>
    </w:pPr>
    <w:rPr>
      <w:rFonts w:ascii="Times New Roman" w:eastAsia="Arial Unicode MS" w:hAnsi="Arial Unicode MS" w:cs="Arial Unicode MS"/>
      <w:b/>
      <w:bCs/>
      <w:color w:val="000000"/>
      <w:kern w:val="36"/>
      <w:sz w:val="48"/>
      <w:szCs w:val="48"/>
      <w:u w:color="000000"/>
      <w:bdr w:val="nil"/>
    </w:rPr>
  </w:style>
  <w:style w:type="numbering" w:customStyle="1" w:styleId="List1">
    <w:name w:val="List 1"/>
    <w:basedOn w:val="NoList"/>
    <w:rsid w:val="00705EAD"/>
    <w:pPr>
      <w:numPr>
        <w:numId w:val="2"/>
      </w:numPr>
    </w:pPr>
  </w:style>
  <w:style w:type="character" w:customStyle="1" w:styleId="Hyperlink1">
    <w:name w:val="Hyperlink.1"/>
    <w:basedOn w:val="DefaultParagraphFont"/>
    <w:rsid w:val="00705EAD"/>
    <w:rPr>
      <w:rFonts w:ascii="Arial" w:eastAsia="Arial" w:hAnsi="Arial" w:cs="Arial"/>
      <w:color w:val="006699"/>
      <w:sz w:val="20"/>
      <w:szCs w:val="20"/>
      <w:u w:val="single" w:color="006699"/>
    </w:rPr>
  </w:style>
  <w:style w:type="numbering" w:customStyle="1" w:styleId="List21">
    <w:name w:val="List 21"/>
    <w:basedOn w:val="NoList"/>
    <w:rsid w:val="00705EAD"/>
    <w:pPr>
      <w:numPr>
        <w:numId w:val="3"/>
      </w:numPr>
    </w:pPr>
  </w:style>
  <w:style w:type="character" w:customStyle="1" w:styleId="Hyperlink2">
    <w:name w:val="Hyperlink.2"/>
    <w:basedOn w:val="DefaultParagraphFont"/>
    <w:rsid w:val="00705EAD"/>
    <w:rPr>
      <w:rFonts w:ascii="Arial" w:eastAsia="Arial" w:hAnsi="Arial" w:cs="Arial"/>
      <w:color w:val="0000FF"/>
      <w:sz w:val="20"/>
      <w:szCs w:val="20"/>
      <w:u w:val="single" w:color="0000FF"/>
    </w:rPr>
  </w:style>
  <w:style w:type="character" w:customStyle="1" w:styleId="Heading2Char">
    <w:name w:val="Heading 2 Char"/>
    <w:basedOn w:val="DefaultParagraphFont"/>
    <w:link w:val="Heading2"/>
    <w:uiPriority w:val="9"/>
    <w:rsid w:val="005B272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68D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851506"/>
  </w:style>
  <w:style w:type="character" w:customStyle="1" w:styleId="style30">
    <w:name w:val="style3"/>
    <w:basedOn w:val="DefaultParagraphFont"/>
    <w:rsid w:val="00B66558"/>
  </w:style>
  <w:style w:type="paragraph" w:styleId="NoSpacing">
    <w:name w:val="No Spacing"/>
    <w:basedOn w:val="Normal"/>
    <w:uiPriority w:val="1"/>
    <w:qFormat/>
    <w:rsid w:val="00595541"/>
    <w:pPr>
      <w:spacing w:after="0" w:line="240" w:lineRule="auto"/>
    </w:pPr>
    <w:rPr>
      <w:rFonts w:ascii="Calibri" w:eastAsiaTheme="minorHAnsi" w:hAnsi="Calibri" w:cs="Calibri"/>
    </w:rPr>
  </w:style>
  <w:style w:type="table" w:styleId="GridTable5Dark-Accent5">
    <w:name w:val="Grid Table 5 Dark Accent 5"/>
    <w:basedOn w:val="TableNormal"/>
    <w:uiPriority w:val="50"/>
    <w:rsid w:val="00B0751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customStyle="1" w:styleId="xmsonormal">
    <w:name w:val="x_msonormal"/>
    <w:basedOn w:val="Normal"/>
    <w:rsid w:val="006376B5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m-880100751378518670il">
    <w:name w:val="m_-880100751378518670il"/>
    <w:basedOn w:val="DefaultParagraphFont"/>
    <w:rsid w:val="0002572C"/>
  </w:style>
  <w:style w:type="table" w:styleId="GridTable4-Accent1">
    <w:name w:val="Grid Table 4 Accent 1"/>
    <w:basedOn w:val="TableNormal"/>
    <w:uiPriority w:val="49"/>
    <w:rsid w:val="00F82E8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">
    <w:name w:val="Grid Table 4"/>
    <w:basedOn w:val="TableNormal"/>
    <w:uiPriority w:val="49"/>
    <w:rsid w:val="006776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7632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35E05"/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customStyle="1" w:styleId="m3544474523253608114il">
    <w:name w:val="m_3544474523253608114il"/>
    <w:basedOn w:val="DefaultParagraphFont"/>
    <w:rsid w:val="00111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62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9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2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5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04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94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1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8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4600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6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87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86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607706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3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0449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  <w:divsChild>
                    <w:div w:id="1199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83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710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217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925054">
                                  <w:marLeft w:val="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08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38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9665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96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3479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5042734">
                          <w:marLeft w:val="0"/>
                          <w:marRight w:val="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685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9D9D9"/>
                            <w:left w:val="single" w:sz="6" w:space="0" w:color="D9D9D9"/>
                            <w:bottom w:val="single" w:sz="6" w:space="0" w:color="D9D9D9"/>
                            <w:right w:val="single" w:sz="6" w:space="0" w:color="D9D9D9"/>
                          </w:divBdr>
                          <w:divsChild>
                            <w:div w:id="93550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5937745">
                          <w:marLeft w:val="6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201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96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2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34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6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64D0C8-01C1-40CC-9C9E-8BCB4B71B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</TotalTime>
  <Pages>2</Pages>
  <Words>282</Words>
  <Characters>1844</Characters>
  <Application>Microsoft Office Word</Application>
  <DocSecurity>0</DocSecurity>
  <Lines>184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arren Macchi</cp:lastModifiedBy>
  <cp:revision>41</cp:revision>
  <cp:lastPrinted>2018-03-20T23:02:00Z</cp:lastPrinted>
  <dcterms:created xsi:type="dcterms:W3CDTF">2017-12-20T14:41:00Z</dcterms:created>
  <dcterms:modified xsi:type="dcterms:W3CDTF">2018-05-1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681e90df-a856-4ab1-9126-b91284da526e</vt:lpwstr>
  </property>
</Properties>
</file>